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D8CBA" w14:textId="00D69799" w:rsidR="007E52B2" w:rsidRPr="00DE4ED7" w:rsidRDefault="00AE6665" w:rsidP="00DE4ED7">
      <w:pPr>
        <w:shd w:val="clear" w:color="auto" w:fill="FFFFFF"/>
        <w:spacing w:before="100" w:beforeAutospacing="1" w:after="150" w:line="240" w:lineRule="auto"/>
        <w:jc w:val="center"/>
        <w:rPr>
          <w:rFonts w:ascii="Roboto" w:eastAsia="Times New Roman" w:hAnsi="Roboto" w:cs="Arial"/>
          <w:color w:val="1F1F1F"/>
          <w:kern w:val="0"/>
          <w:sz w:val="96"/>
          <w:szCs w:val="96"/>
          <w14:ligatures w14:val="none"/>
        </w:rPr>
      </w:pPr>
      <w:r>
        <w:rPr>
          <w:rFonts w:ascii="Roboto" w:eastAsia="Times New Roman" w:hAnsi="Roboto" w:cs="Arial"/>
          <w:color w:val="1F1F1F"/>
          <w:kern w:val="0"/>
          <w:sz w:val="96"/>
          <w:szCs w:val="96"/>
          <w14:ligatures w14:val="none"/>
        </w:rPr>
        <w:t>Scouting Fair</w:t>
      </w:r>
    </w:p>
    <w:p w14:paraId="28A6B7C5" w14:textId="77777777" w:rsidR="00DE4ED7" w:rsidRDefault="00DE4ED7">
      <w:pPr>
        <w:rPr>
          <w:noProof/>
        </w:rPr>
      </w:pPr>
    </w:p>
    <w:p w14:paraId="710B5F1C" w14:textId="2A3E0731" w:rsidR="007E52B2" w:rsidRDefault="00DE4ED7" w:rsidP="00DE4ED7">
      <w:pPr>
        <w:jc w:val="center"/>
      </w:pPr>
      <w:r>
        <w:rPr>
          <w:noProof/>
        </w:rPr>
        <w:drawing>
          <wp:inline distT="0" distB="0" distL="0" distR="0" wp14:anchorId="50815F09" wp14:editId="7C5D3FB3">
            <wp:extent cx="3395653" cy="3431068"/>
            <wp:effectExtent l="0" t="0" r="0" b="0"/>
            <wp:docPr id="1120069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l="24748" t="29579" r="21394" b="19274"/>
                    <a:stretch/>
                  </pic:blipFill>
                  <pic:spPr bwMode="auto">
                    <a:xfrm>
                      <a:off x="0" y="0"/>
                      <a:ext cx="3423177" cy="3458880"/>
                    </a:xfrm>
                    <a:prstGeom prst="rect">
                      <a:avLst/>
                    </a:prstGeom>
                    <a:noFill/>
                    <a:ln>
                      <a:noFill/>
                    </a:ln>
                    <a:extLst>
                      <a:ext uri="{53640926-AAD7-44D8-BBD7-CCE9431645EC}">
                        <a14:shadowObscured xmlns:a14="http://schemas.microsoft.com/office/drawing/2010/main"/>
                      </a:ext>
                    </a:extLst>
                  </pic:spPr>
                </pic:pic>
              </a:graphicData>
            </a:graphic>
          </wp:inline>
        </w:drawing>
      </w:r>
    </w:p>
    <w:p w14:paraId="0635D148" w14:textId="77777777" w:rsidR="007E52B2" w:rsidRDefault="007E52B2"/>
    <w:p w14:paraId="7C561D2A" w14:textId="77777777" w:rsidR="007E52B2" w:rsidRDefault="007E52B2"/>
    <w:p w14:paraId="2200FECB" w14:textId="77777777" w:rsidR="007E52B2" w:rsidRDefault="007E52B2"/>
    <w:p w14:paraId="5538F8BE" w14:textId="77777777" w:rsidR="007E52B2" w:rsidRDefault="007E52B2"/>
    <w:p w14:paraId="1DB9403E" w14:textId="77777777" w:rsidR="007E52B2" w:rsidRDefault="007E52B2"/>
    <w:p w14:paraId="4BC573BE" w14:textId="77777777" w:rsidR="007E52B2" w:rsidRDefault="007E52B2"/>
    <w:p w14:paraId="0AAAC658" w14:textId="2195492E" w:rsidR="001854B9" w:rsidRDefault="00AE6665">
      <w:r>
        <w:t xml:space="preserve">Beaver Valley District Cub Scout and </w:t>
      </w:r>
      <w:proofErr w:type="spellStart"/>
      <w:r>
        <w:t>ScoutBSA</w:t>
      </w:r>
      <w:proofErr w:type="spellEnd"/>
      <w:r>
        <w:t xml:space="preserve"> event:</w:t>
      </w:r>
    </w:p>
    <w:p w14:paraId="65C3B8C6" w14:textId="14F46862" w:rsidR="00AE6665" w:rsidRDefault="00AE6665">
      <w:r>
        <w:t xml:space="preserve">February </w:t>
      </w:r>
      <w:r w:rsidR="00841F6B">
        <w:t>7</w:t>
      </w:r>
      <w:r w:rsidR="0050257F">
        <w:t>, 202</w:t>
      </w:r>
      <w:r w:rsidR="00841F6B">
        <w:t>6</w:t>
      </w:r>
    </w:p>
    <w:p w14:paraId="779DA98D" w14:textId="1E29E703" w:rsidR="001854B9" w:rsidRDefault="001854B9">
      <w:r>
        <w:t>Event Contacts:</w:t>
      </w:r>
    </w:p>
    <w:p w14:paraId="1B718D39" w14:textId="0327B218" w:rsidR="00AE6665" w:rsidRDefault="00AE6665" w:rsidP="00AE6665">
      <w:r>
        <w:t xml:space="preserve">John Pavolko, District Activity Chair </w:t>
      </w:r>
      <w:hyperlink r:id="rId7" w:history="1">
        <w:r w:rsidRPr="00B31D8B">
          <w:rPr>
            <w:rStyle w:val="Hyperlink"/>
          </w:rPr>
          <w:t>jpavolko@gmail.com</w:t>
        </w:r>
      </w:hyperlink>
      <w:r>
        <w:t xml:space="preserve"> </w:t>
      </w:r>
    </w:p>
    <w:p w14:paraId="74F8273A" w14:textId="01CBF2B1" w:rsidR="001F39C8" w:rsidRDefault="001F39C8">
      <w:r>
        <w:t xml:space="preserve">Ken Smith, District Executive </w:t>
      </w:r>
      <w:hyperlink r:id="rId8" w:history="1">
        <w:r w:rsidRPr="00B31D8B">
          <w:rPr>
            <w:rStyle w:val="Hyperlink"/>
          </w:rPr>
          <w:t>Kenneth.smith@scouting.org</w:t>
        </w:r>
      </w:hyperlink>
      <w:r>
        <w:t xml:space="preserve"> </w:t>
      </w:r>
    </w:p>
    <w:p w14:paraId="5C668D48" w14:textId="77777777" w:rsidR="00841F6B" w:rsidRDefault="00841F6B"/>
    <w:sdt>
      <w:sdtPr>
        <w:rPr>
          <w:rFonts w:asciiTheme="minorHAnsi" w:eastAsiaTheme="minorHAnsi" w:hAnsiTheme="minorHAnsi" w:cstheme="minorBidi"/>
          <w:color w:val="auto"/>
          <w:kern w:val="2"/>
          <w:sz w:val="22"/>
          <w:szCs w:val="22"/>
          <w14:ligatures w14:val="standardContextual"/>
        </w:rPr>
        <w:id w:val="2086876547"/>
        <w:docPartObj>
          <w:docPartGallery w:val="Table of Contents"/>
          <w:docPartUnique/>
        </w:docPartObj>
      </w:sdtPr>
      <w:sdtEndPr>
        <w:rPr>
          <w:b/>
          <w:bCs/>
          <w:noProof/>
        </w:rPr>
      </w:sdtEndPr>
      <w:sdtContent>
        <w:p w14:paraId="388CC4A2" w14:textId="3C3E5439" w:rsidR="00E35F25" w:rsidRDefault="00E35F25">
          <w:pPr>
            <w:pStyle w:val="TOCHeading"/>
          </w:pPr>
          <w:r>
            <w:t>Table of Contents</w:t>
          </w:r>
        </w:p>
        <w:p w14:paraId="726557BC" w14:textId="2A6D586A" w:rsidR="00841F6B" w:rsidRDefault="00E35F25">
          <w:pPr>
            <w:pStyle w:val="TOC1"/>
            <w:tabs>
              <w:tab w:val="right" w:leader="dot" w:pos="9350"/>
            </w:tabs>
            <w:rPr>
              <w:rFonts w:eastAsiaTheme="minorEastAsia"/>
              <w:noProof/>
              <w:sz w:val="24"/>
              <w:szCs w:val="24"/>
            </w:rPr>
          </w:pPr>
          <w:r>
            <w:fldChar w:fldCharType="begin"/>
          </w:r>
          <w:r>
            <w:instrText xml:space="preserve"> TOC \o "1-3" \h \z \u </w:instrText>
          </w:r>
          <w:r>
            <w:fldChar w:fldCharType="separate"/>
          </w:r>
          <w:hyperlink w:anchor="_Toc218710987" w:history="1">
            <w:r w:rsidR="00841F6B" w:rsidRPr="00AE2DC2">
              <w:rPr>
                <w:rStyle w:val="Hyperlink"/>
                <w:noProof/>
              </w:rPr>
              <w:t>Registration Info</w:t>
            </w:r>
            <w:r w:rsidR="00841F6B">
              <w:rPr>
                <w:noProof/>
                <w:webHidden/>
              </w:rPr>
              <w:tab/>
            </w:r>
            <w:r w:rsidR="00841F6B">
              <w:rPr>
                <w:noProof/>
                <w:webHidden/>
              </w:rPr>
              <w:fldChar w:fldCharType="begin"/>
            </w:r>
            <w:r w:rsidR="00841F6B">
              <w:rPr>
                <w:noProof/>
                <w:webHidden/>
              </w:rPr>
              <w:instrText xml:space="preserve"> PAGEREF _Toc218710987 \h </w:instrText>
            </w:r>
            <w:r w:rsidR="00841F6B">
              <w:rPr>
                <w:noProof/>
                <w:webHidden/>
              </w:rPr>
            </w:r>
            <w:r w:rsidR="00841F6B">
              <w:rPr>
                <w:noProof/>
                <w:webHidden/>
              </w:rPr>
              <w:fldChar w:fldCharType="separate"/>
            </w:r>
            <w:r w:rsidR="00841F6B">
              <w:rPr>
                <w:noProof/>
                <w:webHidden/>
              </w:rPr>
              <w:t>3</w:t>
            </w:r>
            <w:r w:rsidR="00841F6B">
              <w:rPr>
                <w:noProof/>
                <w:webHidden/>
              </w:rPr>
              <w:fldChar w:fldCharType="end"/>
            </w:r>
          </w:hyperlink>
        </w:p>
        <w:p w14:paraId="34E3ABA0" w14:textId="68DD3C2B" w:rsidR="00841F6B" w:rsidRDefault="00000000">
          <w:pPr>
            <w:pStyle w:val="TOC2"/>
            <w:tabs>
              <w:tab w:val="right" w:leader="dot" w:pos="9350"/>
            </w:tabs>
            <w:rPr>
              <w:rFonts w:eastAsiaTheme="minorEastAsia"/>
              <w:noProof/>
              <w:sz w:val="24"/>
              <w:szCs w:val="24"/>
            </w:rPr>
          </w:pPr>
          <w:hyperlink w:anchor="_Toc218710988" w:history="1">
            <w:r w:rsidR="00841F6B" w:rsidRPr="00AE2DC2">
              <w:rPr>
                <w:rStyle w:val="Hyperlink"/>
                <w:noProof/>
              </w:rPr>
              <w:t>Cub Scout Pinewood Derby Racers</w:t>
            </w:r>
            <w:r w:rsidR="00841F6B">
              <w:rPr>
                <w:noProof/>
                <w:webHidden/>
              </w:rPr>
              <w:tab/>
            </w:r>
            <w:r w:rsidR="00841F6B">
              <w:rPr>
                <w:noProof/>
                <w:webHidden/>
              </w:rPr>
              <w:fldChar w:fldCharType="begin"/>
            </w:r>
            <w:r w:rsidR="00841F6B">
              <w:rPr>
                <w:noProof/>
                <w:webHidden/>
              </w:rPr>
              <w:instrText xml:space="preserve"> PAGEREF _Toc218710988 \h </w:instrText>
            </w:r>
            <w:r w:rsidR="00841F6B">
              <w:rPr>
                <w:noProof/>
                <w:webHidden/>
              </w:rPr>
            </w:r>
            <w:r w:rsidR="00841F6B">
              <w:rPr>
                <w:noProof/>
                <w:webHidden/>
              </w:rPr>
              <w:fldChar w:fldCharType="separate"/>
            </w:r>
            <w:r w:rsidR="00841F6B">
              <w:rPr>
                <w:noProof/>
                <w:webHidden/>
              </w:rPr>
              <w:t>3</w:t>
            </w:r>
            <w:r w:rsidR="00841F6B">
              <w:rPr>
                <w:noProof/>
                <w:webHidden/>
              </w:rPr>
              <w:fldChar w:fldCharType="end"/>
            </w:r>
          </w:hyperlink>
        </w:p>
        <w:p w14:paraId="1D3BFB5C" w14:textId="3FA71FFE" w:rsidR="00841F6B" w:rsidRDefault="00000000">
          <w:pPr>
            <w:pStyle w:val="TOC2"/>
            <w:tabs>
              <w:tab w:val="right" w:leader="dot" w:pos="9350"/>
            </w:tabs>
            <w:rPr>
              <w:rFonts w:eastAsiaTheme="minorEastAsia"/>
              <w:noProof/>
              <w:sz w:val="24"/>
              <w:szCs w:val="24"/>
            </w:rPr>
          </w:pPr>
          <w:hyperlink w:anchor="_Toc218710989" w:history="1">
            <w:r w:rsidR="00841F6B" w:rsidRPr="00AE2DC2">
              <w:rPr>
                <w:rStyle w:val="Hyperlink"/>
                <w:noProof/>
              </w:rPr>
              <w:t>Troop participants</w:t>
            </w:r>
            <w:r w:rsidR="00841F6B">
              <w:rPr>
                <w:noProof/>
                <w:webHidden/>
              </w:rPr>
              <w:tab/>
            </w:r>
            <w:r w:rsidR="00841F6B">
              <w:rPr>
                <w:noProof/>
                <w:webHidden/>
              </w:rPr>
              <w:fldChar w:fldCharType="begin"/>
            </w:r>
            <w:r w:rsidR="00841F6B">
              <w:rPr>
                <w:noProof/>
                <w:webHidden/>
              </w:rPr>
              <w:instrText xml:space="preserve"> PAGEREF _Toc218710989 \h </w:instrText>
            </w:r>
            <w:r w:rsidR="00841F6B">
              <w:rPr>
                <w:noProof/>
                <w:webHidden/>
              </w:rPr>
            </w:r>
            <w:r w:rsidR="00841F6B">
              <w:rPr>
                <w:noProof/>
                <w:webHidden/>
              </w:rPr>
              <w:fldChar w:fldCharType="separate"/>
            </w:r>
            <w:r w:rsidR="00841F6B">
              <w:rPr>
                <w:noProof/>
                <w:webHidden/>
              </w:rPr>
              <w:t>3</w:t>
            </w:r>
            <w:r w:rsidR="00841F6B">
              <w:rPr>
                <w:noProof/>
                <w:webHidden/>
              </w:rPr>
              <w:fldChar w:fldCharType="end"/>
            </w:r>
          </w:hyperlink>
        </w:p>
        <w:p w14:paraId="2126B0EC" w14:textId="09049C19" w:rsidR="00841F6B" w:rsidRDefault="00000000">
          <w:pPr>
            <w:pStyle w:val="TOC2"/>
            <w:tabs>
              <w:tab w:val="right" w:leader="dot" w:pos="9350"/>
            </w:tabs>
            <w:rPr>
              <w:rFonts w:eastAsiaTheme="minorEastAsia"/>
              <w:noProof/>
              <w:sz w:val="24"/>
              <w:szCs w:val="24"/>
            </w:rPr>
          </w:pPr>
          <w:hyperlink w:anchor="_Toc218710990" w:history="1">
            <w:r w:rsidR="00841F6B" w:rsidRPr="00AE2DC2">
              <w:rPr>
                <w:rStyle w:val="Hyperlink"/>
                <w:noProof/>
              </w:rPr>
              <w:t>Staff Registration</w:t>
            </w:r>
            <w:r w:rsidR="00841F6B">
              <w:rPr>
                <w:noProof/>
                <w:webHidden/>
              </w:rPr>
              <w:tab/>
            </w:r>
            <w:r w:rsidR="00841F6B">
              <w:rPr>
                <w:noProof/>
                <w:webHidden/>
              </w:rPr>
              <w:fldChar w:fldCharType="begin"/>
            </w:r>
            <w:r w:rsidR="00841F6B">
              <w:rPr>
                <w:noProof/>
                <w:webHidden/>
              </w:rPr>
              <w:instrText xml:space="preserve"> PAGEREF _Toc218710990 \h </w:instrText>
            </w:r>
            <w:r w:rsidR="00841F6B">
              <w:rPr>
                <w:noProof/>
                <w:webHidden/>
              </w:rPr>
            </w:r>
            <w:r w:rsidR="00841F6B">
              <w:rPr>
                <w:noProof/>
                <w:webHidden/>
              </w:rPr>
              <w:fldChar w:fldCharType="separate"/>
            </w:r>
            <w:r w:rsidR="00841F6B">
              <w:rPr>
                <w:noProof/>
                <w:webHidden/>
              </w:rPr>
              <w:t>3</w:t>
            </w:r>
            <w:r w:rsidR="00841F6B">
              <w:rPr>
                <w:noProof/>
                <w:webHidden/>
              </w:rPr>
              <w:fldChar w:fldCharType="end"/>
            </w:r>
          </w:hyperlink>
        </w:p>
        <w:p w14:paraId="645DFF8F" w14:textId="41480052" w:rsidR="00841F6B" w:rsidRDefault="00000000">
          <w:pPr>
            <w:pStyle w:val="TOC1"/>
            <w:tabs>
              <w:tab w:val="right" w:leader="dot" w:pos="9350"/>
            </w:tabs>
            <w:rPr>
              <w:rFonts w:eastAsiaTheme="minorEastAsia"/>
              <w:noProof/>
              <w:sz w:val="24"/>
              <w:szCs w:val="24"/>
            </w:rPr>
          </w:pPr>
          <w:hyperlink w:anchor="_Toc218710991" w:history="1">
            <w:r w:rsidR="00841F6B" w:rsidRPr="00AE2DC2">
              <w:rPr>
                <w:rStyle w:val="Hyperlink"/>
                <w:noProof/>
              </w:rPr>
              <w:t>Required Paperwork to Bring</w:t>
            </w:r>
            <w:r w:rsidR="00841F6B">
              <w:rPr>
                <w:noProof/>
                <w:webHidden/>
              </w:rPr>
              <w:tab/>
            </w:r>
            <w:r w:rsidR="00841F6B">
              <w:rPr>
                <w:noProof/>
                <w:webHidden/>
              </w:rPr>
              <w:fldChar w:fldCharType="begin"/>
            </w:r>
            <w:r w:rsidR="00841F6B">
              <w:rPr>
                <w:noProof/>
                <w:webHidden/>
              </w:rPr>
              <w:instrText xml:space="preserve"> PAGEREF _Toc218710991 \h </w:instrText>
            </w:r>
            <w:r w:rsidR="00841F6B">
              <w:rPr>
                <w:noProof/>
                <w:webHidden/>
              </w:rPr>
            </w:r>
            <w:r w:rsidR="00841F6B">
              <w:rPr>
                <w:noProof/>
                <w:webHidden/>
              </w:rPr>
              <w:fldChar w:fldCharType="separate"/>
            </w:r>
            <w:r w:rsidR="00841F6B">
              <w:rPr>
                <w:noProof/>
                <w:webHidden/>
              </w:rPr>
              <w:t>3</w:t>
            </w:r>
            <w:r w:rsidR="00841F6B">
              <w:rPr>
                <w:noProof/>
                <w:webHidden/>
              </w:rPr>
              <w:fldChar w:fldCharType="end"/>
            </w:r>
          </w:hyperlink>
        </w:p>
        <w:p w14:paraId="05220923" w14:textId="159C64B6" w:rsidR="00841F6B" w:rsidRDefault="00000000">
          <w:pPr>
            <w:pStyle w:val="TOC2"/>
            <w:tabs>
              <w:tab w:val="right" w:leader="dot" w:pos="9350"/>
            </w:tabs>
            <w:rPr>
              <w:rFonts w:eastAsiaTheme="minorEastAsia"/>
              <w:noProof/>
              <w:sz w:val="24"/>
              <w:szCs w:val="24"/>
            </w:rPr>
          </w:pPr>
          <w:hyperlink w:anchor="_Toc218710992" w:history="1">
            <w:r w:rsidR="00841F6B" w:rsidRPr="00AE2DC2">
              <w:rPr>
                <w:rStyle w:val="Hyperlink"/>
                <w:noProof/>
              </w:rPr>
              <w:t>Youth</w:t>
            </w:r>
            <w:r w:rsidR="00841F6B">
              <w:rPr>
                <w:noProof/>
                <w:webHidden/>
              </w:rPr>
              <w:tab/>
            </w:r>
            <w:r w:rsidR="00841F6B">
              <w:rPr>
                <w:noProof/>
                <w:webHidden/>
              </w:rPr>
              <w:fldChar w:fldCharType="begin"/>
            </w:r>
            <w:r w:rsidR="00841F6B">
              <w:rPr>
                <w:noProof/>
                <w:webHidden/>
              </w:rPr>
              <w:instrText xml:space="preserve"> PAGEREF _Toc218710992 \h </w:instrText>
            </w:r>
            <w:r w:rsidR="00841F6B">
              <w:rPr>
                <w:noProof/>
                <w:webHidden/>
              </w:rPr>
            </w:r>
            <w:r w:rsidR="00841F6B">
              <w:rPr>
                <w:noProof/>
                <w:webHidden/>
              </w:rPr>
              <w:fldChar w:fldCharType="separate"/>
            </w:r>
            <w:r w:rsidR="00841F6B">
              <w:rPr>
                <w:noProof/>
                <w:webHidden/>
              </w:rPr>
              <w:t>3</w:t>
            </w:r>
            <w:r w:rsidR="00841F6B">
              <w:rPr>
                <w:noProof/>
                <w:webHidden/>
              </w:rPr>
              <w:fldChar w:fldCharType="end"/>
            </w:r>
          </w:hyperlink>
        </w:p>
        <w:p w14:paraId="05C544AE" w14:textId="707D118E" w:rsidR="00841F6B" w:rsidRDefault="00000000">
          <w:pPr>
            <w:pStyle w:val="TOC2"/>
            <w:tabs>
              <w:tab w:val="right" w:leader="dot" w:pos="9350"/>
            </w:tabs>
            <w:rPr>
              <w:rFonts w:eastAsiaTheme="minorEastAsia"/>
              <w:noProof/>
              <w:sz w:val="24"/>
              <w:szCs w:val="24"/>
            </w:rPr>
          </w:pPr>
          <w:hyperlink w:anchor="_Toc218710993" w:history="1">
            <w:r w:rsidR="00841F6B" w:rsidRPr="00AE2DC2">
              <w:rPr>
                <w:rStyle w:val="Hyperlink"/>
                <w:noProof/>
              </w:rPr>
              <w:t>Adults</w:t>
            </w:r>
            <w:r w:rsidR="00841F6B">
              <w:rPr>
                <w:noProof/>
                <w:webHidden/>
              </w:rPr>
              <w:tab/>
            </w:r>
            <w:r w:rsidR="00841F6B">
              <w:rPr>
                <w:noProof/>
                <w:webHidden/>
              </w:rPr>
              <w:fldChar w:fldCharType="begin"/>
            </w:r>
            <w:r w:rsidR="00841F6B">
              <w:rPr>
                <w:noProof/>
                <w:webHidden/>
              </w:rPr>
              <w:instrText xml:space="preserve"> PAGEREF _Toc218710993 \h </w:instrText>
            </w:r>
            <w:r w:rsidR="00841F6B">
              <w:rPr>
                <w:noProof/>
                <w:webHidden/>
              </w:rPr>
            </w:r>
            <w:r w:rsidR="00841F6B">
              <w:rPr>
                <w:noProof/>
                <w:webHidden/>
              </w:rPr>
              <w:fldChar w:fldCharType="separate"/>
            </w:r>
            <w:r w:rsidR="00841F6B">
              <w:rPr>
                <w:noProof/>
                <w:webHidden/>
              </w:rPr>
              <w:t>3</w:t>
            </w:r>
            <w:r w:rsidR="00841F6B">
              <w:rPr>
                <w:noProof/>
                <w:webHidden/>
              </w:rPr>
              <w:fldChar w:fldCharType="end"/>
            </w:r>
          </w:hyperlink>
        </w:p>
        <w:p w14:paraId="7BE88D31" w14:textId="639D7E7D" w:rsidR="00841F6B" w:rsidRDefault="00000000">
          <w:pPr>
            <w:pStyle w:val="TOC1"/>
            <w:tabs>
              <w:tab w:val="right" w:leader="dot" w:pos="9350"/>
            </w:tabs>
            <w:rPr>
              <w:rFonts w:eastAsiaTheme="minorEastAsia"/>
              <w:noProof/>
              <w:sz w:val="24"/>
              <w:szCs w:val="24"/>
            </w:rPr>
          </w:pPr>
          <w:hyperlink w:anchor="_Toc218710994" w:history="1">
            <w:r w:rsidR="00841F6B" w:rsidRPr="00AE2DC2">
              <w:rPr>
                <w:rStyle w:val="Hyperlink"/>
                <w:noProof/>
              </w:rPr>
              <w:t>Location</w:t>
            </w:r>
            <w:r w:rsidR="00841F6B">
              <w:rPr>
                <w:noProof/>
                <w:webHidden/>
              </w:rPr>
              <w:tab/>
            </w:r>
            <w:r w:rsidR="00841F6B">
              <w:rPr>
                <w:noProof/>
                <w:webHidden/>
              </w:rPr>
              <w:fldChar w:fldCharType="begin"/>
            </w:r>
            <w:r w:rsidR="00841F6B">
              <w:rPr>
                <w:noProof/>
                <w:webHidden/>
              </w:rPr>
              <w:instrText xml:space="preserve"> PAGEREF _Toc218710994 \h </w:instrText>
            </w:r>
            <w:r w:rsidR="00841F6B">
              <w:rPr>
                <w:noProof/>
                <w:webHidden/>
              </w:rPr>
            </w:r>
            <w:r w:rsidR="00841F6B">
              <w:rPr>
                <w:noProof/>
                <w:webHidden/>
              </w:rPr>
              <w:fldChar w:fldCharType="separate"/>
            </w:r>
            <w:r w:rsidR="00841F6B">
              <w:rPr>
                <w:noProof/>
                <w:webHidden/>
              </w:rPr>
              <w:t>4</w:t>
            </w:r>
            <w:r w:rsidR="00841F6B">
              <w:rPr>
                <w:noProof/>
                <w:webHidden/>
              </w:rPr>
              <w:fldChar w:fldCharType="end"/>
            </w:r>
          </w:hyperlink>
        </w:p>
        <w:p w14:paraId="237D83AB" w14:textId="29E4982A" w:rsidR="00841F6B" w:rsidRDefault="00000000">
          <w:pPr>
            <w:pStyle w:val="TOC1"/>
            <w:tabs>
              <w:tab w:val="right" w:leader="dot" w:pos="9350"/>
            </w:tabs>
            <w:rPr>
              <w:rFonts w:eastAsiaTheme="minorEastAsia"/>
              <w:noProof/>
              <w:sz w:val="24"/>
              <w:szCs w:val="24"/>
            </w:rPr>
          </w:pPr>
          <w:hyperlink w:anchor="_Toc218710995" w:history="1">
            <w:r w:rsidR="00841F6B" w:rsidRPr="00AE2DC2">
              <w:rPr>
                <w:rStyle w:val="Hyperlink"/>
                <w:noProof/>
                <w:shd w:val="clear" w:color="auto" w:fill="FFFFFF"/>
              </w:rPr>
              <w:t>First Aid</w:t>
            </w:r>
            <w:r w:rsidR="00841F6B">
              <w:rPr>
                <w:noProof/>
                <w:webHidden/>
              </w:rPr>
              <w:tab/>
            </w:r>
            <w:r w:rsidR="00841F6B">
              <w:rPr>
                <w:noProof/>
                <w:webHidden/>
              </w:rPr>
              <w:fldChar w:fldCharType="begin"/>
            </w:r>
            <w:r w:rsidR="00841F6B">
              <w:rPr>
                <w:noProof/>
                <w:webHidden/>
              </w:rPr>
              <w:instrText xml:space="preserve"> PAGEREF _Toc218710995 \h </w:instrText>
            </w:r>
            <w:r w:rsidR="00841F6B">
              <w:rPr>
                <w:noProof/>
                <w:webHidden/>
              </w:rPr>
            </w:r>
            <w:r w:rsidR="00841F6B">
              <w:rPr>
                <w:noProof/>
                <w:webHidden/>
              </w:rPr>
              <w:fldChar w:fldCharType="separate"/>
            </w:r>
            <w:r w:rsidR="00841F6B">
              <w:rPr>
                <w:noProof/>
                <w:webHidden/>
              </w:rPr>
              <w:t>4</w:t>
            </w:r>
            <w:r w:rsidR="00841F6B">
              <w:rPr>
                <w:noProof/>
                <w:webHidden/>
              </w:rPr>
              <w:fldChar w:fldCharType="end"/>
            </w:r>
          </w:hyperlink>
        </w:p>
        <w:p w14:paraId="2130FC22" w14:textId="596177D0" w:rsidR="00841F6B" w:rsidRDefault="00000000">
          <w:pPr>
            <w:pStyle w:val="TOC1"/>
            <w:tabs>
              <w:tab w:val="right" w:leader="dot" w:pos="9350"/>
            </w:tabs>
            <w:rPr>
              <w:rFonts w:eastAsiaTheme="minorEastAsia"/>
              <w:noProof/>
              <w:sz w:val="24"/>
              <w:szCs w:val="24"/>
            </w:rPr>
          </w:pPr>
          <w:hyperlink w:anchor="_Toc218710996" w:history="1">
            <w:r w:rsidR="00841F6B" w:rsidRPr="00AE2DC2">
              <w:rPr>
                <w:rStyle w:val="Hyperlink"/>
                <w:noProof/>
              </w:rPr>
              <w:t>Other Emergency Procedures</w:t>
            </w:r>
            <w:r w:rsidR="00841F6B">
              <w:rPr>
                <w:noProof/>
                <w:webHidden/>
              </w:rPr>
              <w:tab/>
            </w:r>
            <w:r w:rsidR="00841F6B">
              <w:rPr>
                <w:noProof/>
                <w:webHidden/>
              </w:rPr>
              <w:fldChar w:fldCharType="begin"/>
            </w:r>
            <w:r w:rsidR="00841F6B">
              <w:rPr>
                <w:noProof/>
                <w:webHidden/>
              </w:rPr>
              <w:instrText xml:space="preserve"> PAGEREF _Toc218710996 \h </w:instrText>
            </w:r>
            <w:r w:rsidR="00841F6B">
              <w:rPr>
                <w:noProof/>
                <w:webHidden/>
              </w:rPr>
            </w:r>
            <w:r w:rsidR="00841F6B">
              <w:rPr>
                <w:noProof/>
                <w:webHidden/>
              </w:rPr>
              <w:fldChar w:fldCharType="separate"/>
            </w:r>
            <w:r w:rsidR="00841F6B">
              <w:rPr>
                <w:noProof/>
                <w:webHidden/>
              </w:rPr>
              <w:t>4</w:t>
            </w:r>
            <w:r w:rsidR="00841F6B">
              <w:rPr>
                <w:noProof/>
                <w:webHidden/>
              </w:rPr>
              <w:fldChar w:fldCharType="end"/>
            </w:r>
          </w:hyperlink>
        </w:p>
        <w:p w14:paraId="6F4562FD" w14:textId="70644821" w:rsidR="00841F6B" w:rsidRDefault="00000000">
          <w:pPr>
            <w:pStyle w:val="TOC2"/>
            <w:tabs>
              <w:tab w:val="right" w:leader="dot" w:pos="9350"/>
            </w:tabs>
            <w:rPr>
              <w:rFonts w:eastAsiaTheme="minorEastAsia"/>
              <w:noProof/>
              <w:sz w:val="24"/>
              <w:szCs w:val="24"/>
            </w:rPr>
          </w:pPr>
          <w:hyperlink w:anchor="_Toc218710997" w:history="1">
            <w:r w:rsidR="00841F6B" w:rsidRPr="00AE2DC2">
              <w:rPr>
                <w:rStyle w:val="Hyperlink"/>
                <w:noProof/>
              </w:rPr>
              <w:t>Lost Person</w:t>
            </w:r>
            <w:r w:rsidR="00841F6B" w:rsidRPr="00AE2DC2">
              <w:rPr>
                <w:rStyle w:val="Hyperlink"/>
                <w:b/>
                <w:bCs/>
                <w:noProof/>
              </w:rPr>
              <w:t>:</w:t>
            </w:r>
            <w:r w:rsidR="00841F6B">
              <w:rPr>
                <w:noProof/>
                <w:webHidden/>
              </w:rPr>
              <w:tab/>
            </w:r>
            <w:r w:rsidR="00841F6B">
              <w:rPr>
                <w:noProof/>
                <w:webHidden/>
              </w:rPr>
              <w:fldChar w:fldCharType="begin"/>
            </w:r>
            <w:r w:rsidR="00841F6B">
              <w:rPr>
                <w:noProof/>
                <w:webHidden/>
              </w:rPr>
              <w:instrText xml:space="preserve"> PAGEREF _Toc218710997 \h </w:instrText>
            </w:r>
            <w:r w:rsidR="00841F6B">
              <w:rPr>
                <w:noProof/>
                <w:webHidden/>
              </w:rPr>
            </w:r>
            <w:r w:rsidR="00841F6B">
              <w:rPr>
                <w:noProof/>
                <w:webHidden/>
              </w:rPr>
              <w:fldChar w:fldCharType="separate"/>
            </w:r>
            <w:r w:rsidR="00841F6B">
              <w:rPr>
                <w:noProof/>
                <w:webHidden/>
              </w:rPr>
              <w:t>4</w:t>
            </w:r>
            <w:r w:rsidR="00841F6B">
              <w:rPr>
                <w:noProof/>
                <w:webHidden/>
              </w:rPr>
              <w:fldChar w:fldCharType="end"/>
            </w:r>
          </w:hyperlink>
        </w:p>
        <w:p w14:paraId="53F37E6B" w14:textId="16226CE6" w:rsidR="00841F6B" w:rsidRDefault="00000000">
          <w:pPr>
            <w:pStyle w:val="TOC2"/>
            <w:tabs>
              <w:tab w:val="right" w:leader="dot" w:pos="9350"/>
            </w:tabs>
            <w:rPr>
              <w:rFonts w:eastAsiaTheme="minorEastAsia"/>
              <w:noProof/>
              <w:sz w:val="24"/>
              <w:szCs w:val="24"/>
            </w:rPr>
          </w:pPr>
          <w:hyperlink w:anchor="_Toc218710998" w:history="1">
            <w:r w:rsidR="00841F6B" w:rsidRPr="00AE2DC2">
              <w:rPr>
                <w:rStyle w:val="Hyperlink"/>
                <w:noProof/>
              </w:rPr>
              <w:t>Fire Plan:</w:t>
            </w:r>
            <w:r w:rsidR="00841F6B">
              <w:rPr>
                <w:noProof/>
                <w:webHidden/>
              </w:rPr>
              <w:tab/>
            </w:r>
            <w:r w:rsidR="00841F6B">
              <w:rPr>
                <w:noProof/>
                <w:webHidden/>
              </w:rPr>
              <w:fldChar w:fldCharType="begin"/>
            </w:r>
            <w:r w:rsidR="00841F6B">
              <w:rPr>
                <w:noProof/>
                <w:webHidden/>
              </w:rPr>
              <w:instrText xml:space="preserve"> PAGEREF _Toc218710998 \h </w:instrText>
            </w:r>
            <w:r w:rsidR="00841F6B">
              <w:rPr>
                <w:noProof/>
                <w:webHidden/>
              </w:rPr>
            </w:r>
            <w:r w:rsidR="00841F6B">
              <w:rPr>
                <w:noProof/>
                <w:webHidden/>
              </w:rPr>
              <w:fldChar w:fldCharType="separate"/>
            </w:r>
            <w:r w:rsidR="00841F6B">
              <w:rPr>
                <w:noProof/>
                <w:webHidden/>
              </w:rPr>
              <w:t>4</w:t>
            </w:r>
            <w:r w:rsidR="00841F6B">
              <w:rPr>
                <w:noProof/>
                <w:webHidden/>
              </w:rPr>
              <w:fldChar w:fldCharType="end"/>
            </w:r>
          </w:hyperlink>
        </w:p>
        <w:p w14:paraId="3F45A81C" w14:textId="5BF07D15" w:rsidR="00841F6B" w:rsidRDefault="00000000">
          <w:pPr>
            <w:pStyle w:val="TOC1"/>
            <w:tabs>
              <w:tab w:val="right" w:leader="dot" w:pos="9350"/>
            </w:tabs>
            <w:rPr>
              <w:rFonts w:eastAsiaTheme="minorEastAsia"/>
              <w:noProof/>
              <w:sz w:val="24"/>
              <w:szCs w:val="24"/>
            </w:rPr>
          </w:pPr>
          <w:hyperlink w:anchor="_Toc218710999" w:history="1">
            <w:r w:rsidR="00841F6B" w:rsidRPr="00AE2DC2">
              <w:rPr>
                <w:rStyle w:val="Hyperlink"/>
                <w:noProof/>
              </w:rPr>
              <w:t>Event Schedule</w:t>
            </w:r>
            <w:r w:rsidR="00841F6B">
              <w:rPr>
                <w:noProof/>
                <w:webHidden/>
              </w:rPr>
              <w:tab/>
            </w:r>
            <w:r w:rsidR="00841F6B">
              <w:rPr>
                <w:noProof/>
                <w:webHidden/>
              </w:rPr>
              <w:fldChar w:fldCharType="begin"/>
            </w:r>
            <w:r w:rsidR="00841F6B">
              <w:rPr>
                <w:noProof/>
                <w:webHidden/>
              </w:rPr>
              <w:instrText xml:space="preserve"> PAGEREF _Toc218710999 \h </w:instrText>
            </w:r>
            <w:r w:rsidR="00841F6B">
              <w:rPr>
                <w:noProof/>
                <w:webHidden/>
              </w:rPr>
            </w:r>
            <w:r w:rsidR="00841F6B">
              <w:rPr>
                <w:noProof/>
                <w:webHidden/>
              </w:rPr>
              <w:fldChar w:fldCharType="separate"/>
            </w:r>
            <w:r w:rsidR="00841F6B">
              <w:rPr>
                <w:noProof/>
                <w:webHidden/>
              </w:rPr>
              <w:t>5</w:t>
            </w:r>
            <w:r w:rsidR="00841F6B">
              <w:rPr>
                <w:noProof/>
                <w:webHidden/>
              </w:rPr>
              <w:fldChar w:fldCharType="end"/>
            </w:r>
          </w:hyperlink>
        </w:p>
        <w:p w14:paraId="6E4F20D2" w14:textId="527E4BC0" w:rsidR="00841F6B" w:rsidRDefault="00000000">
          <w:pPr>
            <w:pStyle w:val="TOC2"/>
            <w:tabs>
              <w:tab w:val="right" w:leader="dot" w:pos="9350"/>
            </w:tabs>
            <w:rPr>
              <w:rFonts w:eastAsiaTheme="minorEastAsia"/>
              <w:noProof/>
              <w:sz w:val="24"/>
              <w:szCs w:val="24"/>
            </w:rPr>
          </w:pPr>
          <w:hyperlink w:anchor="_Toc218711000" w:history="1">
            <w:r w:rsidR="00841F6B" w:rsidRPr="00AE2DC2">
              <w:rPr>
                <w:rStyle w:val="Hyperlink"/>
                <w:noProof/>
              </w:rPr>
              <w:t>Pinewood Derby</w:t>
            </w:r>
            <w:r w:rsidR="00841F6B">
              <w:rPr>
                <w:noProof/>
                <w:webHidden/>
              </w:rPr>
              <w:tab/>
            </w:r>
            <w:r w:rsidR="00841F6B">
              <w:rPr>
                <w:noProof/>
                <w:webHidden/>
              </w:rPr>
              <w:fldChar w:fldCharType="begin"/>
            </w:r>
            <w:r w:rsidR="00841F6B">
              <w:rPr>
                <w:noProof/>
                <w:webHidden/>
              </w:rPr>
              <w:instrText xml:space="preserve"> PAGEREF _Toc218711000 \h </w:instrText>
            </w:r>
            <w:r w:rsidR="00841F6B">
              <w:rPr>
                <w:noProof/>
                <w:webHidden/>
              </w:rPr>
            </w:r>
            <w:r w:rsidR="00841F6B">
              <w:rPr>
                <w:noProof/>
                <w:webHidden/>
              </w:rPr>
              <w:fldChar w:fldCharType="separate"/>
            </w:r>
            <w:r w:rsidR="00841F6B">
              <w:rPr>
                <w:noProof/>
                <w:webHidden/>
              </w:rPr>
              <w:t>5</w:t>
            </w:r>
            <w:r w:rsidR="00841F6B">
              <w:rPr>
                <w:noProof/>
                <w:webHidden/>
              </w:rPr>
              <w:fldChar w:fldCharType="end"/>
            </w:r>
          </w:hyperlink>
        </w:p>
        <w:p w14:paraId="6CAB12A5" w14:textId="214C9709" w:rsidR="00841F6B" w:rsidRDefault="00000000">
          <w:pPr>
            <w:pStyle w:val="TOC2"/>
            <w:tabs>
              <w:tab w:val="right" w:leader="dot" w:pos="9350"/>
            </w:tabs>
            <w:rPr>
              <w:rFonts w:eastAsiaTheme="minorEastAsia"/>
              <w:noProof/>
              <w:sz w:val="24"/>
              <w:szCs w:val="24"/>
            </w:rPr>
          </w:pPr>
          <w:hyperlink w:anchor="_Toc218711001" w:history="1">
            <w:r w:rsidR="00841F6B" w:rsidRPr="00AE2DC2">
              <w:rPr>
                <w:rStyle w:val="Hyperlink"/>
                <w:noProof/>
              </w:rPr>
              <w:t>First Aid Meet</w:t>
            </w:r>
            <w:r w:rsidR="00841F6B">
              <w:rPr>
                <w:noProof/>
                <w:webHidden/>
              </w:rPr>
              <w:tab/>
            </w:r>
            <w:r w:rsidR="00841F6B">
              <w:rPr>
                <w:noProof/>
                <w:webHidden/>
              </w:rPr>
              <w:fldChar w:fldCharType="begin"/>
            </w:r>
            <w:r w:rsidR="00841F6B">
              <w:rPr>
                <w:noProof/>
                <w:webHidden/>
              </w:rPr>
              <w:instrText xml:space="preserve"> PAGEREF _Toc218711001 \h </w:instrText>
            </w:r>
            <w:r w:rsidR="00841F6B">
              <w:rPr>
                <w:noProof/>
                <w:webHidden/>
              </w:rPr>
            </w:r>
            <w:r w:rsidR="00841F6B">
              <w:rPr>
                <w:noProof/>
                <w:webHidden/>
              </w:rPr>
              <w:fldChar w:fldCharType="separate"/>
            </w:r>
            <w:r w:rsidR="00841F6B">
              <w:rPr>
                <w:noProof/>
                <w:webHidden/>
              </w:rPr>
              <w:t>5</w:t>
            </w:r>
            <w:r w:rsidR="00841F6B">
              <w:rPr>
                <w:noProof/>
                <w:webHidden/>
              </w:rPr>
              <w:fldChar w:fldCharType="end"/>
            </w:r>
          </w:hyperlink>
        </w:p>
        <w:p w14:paraId="0B605884" w14:textId="79F7359B" w:rsidR="00E35F25" w:rsidRDefault="00E35F25">
          <w:r>
            <w:rPr>
              <w:b/>
              <w:bCs/>
              <w:noProof/>
            </w:rPr>
            <w:fldChar w:fldCharType="end"/>
          </w:r>
        </w:p>
      </w:sdtContent>
    </w:sdt>
    <w:p w14:paraId="46942A99" w14:textId="70F610CB" w:rsidR="007E52B2" w:rsidRDefault="007E52B2">
      <w:r>
        <w:br w:type="page"/>
      </w:r>
    </w:p>
    <w:p w14:paraId="186B62BF" w14:textId="2734EFAB" w:rsidR="001854B9" w:rsidRDefault="001854B9" w:rsidP="005868C2">
      <w:pPr>
        <w:pStyle w:val="Heading1"/>
      </w:pPr>
      <w:bookmarkStart w:id="0" w:name="_Toc218710987"/>
      <w:r>
        <w:lastRenderedPageBreak/>
        <w:t>Registration Info</w:t>
      </w:r>
      <w:bookmarkEnd w:id="0"/>
    </w:p>
    <w:p w14:paraId="56F166EA" w14:textId="32A51D5B" w:rsidR="001854B9" w:rsidRDefault="001854B9" w:rsidP="005868C2">
      <w:pPr>
        <w:pStyle w:val="Heading2"/>
      </w:pPr>
      <w:r>
        <w:tab/>
      </w:r>
      <w:bookmarkStart w:id="1" w:name="_Toc218710988"/>
      <w:r w:rsidR="0050257F">
        <w:t>Cub Scout Pinewood Derby Racers</w:t>
      </w:r>
      <w:bookmarkEnd w:id="1"/>
    </w:p>
    <w:p w14:paraId="50E9A85B" w14:textId="0A4B8FD3" w:rsidR="001854B9" w:rsidRDefault="001854B9">
      <w:r>
        <w:tab/>
        <w:t>Costs:</w:t>
      </w:r>
      <w:r w:rsidR="00380E43">
        <w:t xml:space="preserve">  </w:t>
      </w:r>
      <w:r w:rsidR="00C119F1">
        <w:t>$</w:t>
      </w:r>
      <w:r w:rsidR="0050257F">
        <w:t>5</w:t>
      </w:r>
      <w:r w:rsidR="004D6B5A">
        <w:t>/scout</w:t>
      </w:r>
    </w:p>
    <w:p w14:paraId="675DFFFF" w14:textId="27E7CBD6" w:rsidR="001854B9" w:rsidRDefault="001854B9">
      <w:r>
        <w:tab/>
      </w:r>
      <w:r w:rsidR="00FF5821">
        <w:t xml:space="preserve">Units will pre-register their racers online before the event.  This will be done through the </w:t>
      </w:r>
      <w:r w:rsidR="00651F11">
        <w:t xml:space="preserve">council calendar.  </w:t>
      </w:r>
    </w:p>
    <w:p w14:paraId="12F6BD8D" w14:textId="1637B8AA" w:rsidR="001854B9" w:rsidRDefault="001854B9" w:rsidP="005868C2">
      <w:pPr>
        <w:pStyle w:val="Heading2"/>
      </w:pPr>
      <w:r>
        <w:tab/>
      </w:r>
      <w:bookmarkStart w:id="2" w:name="_Toc218710989"/>
      <w:r>
        <w:t xml:space="preserve">Troop </w:t>
      </w:r>
      <w:r w:rsidR="004D6B5A">
        <w:t>participants</w:t>
      </w:r>
      <w:bookmarkEnd w:id="2"/>
    </w:p>
    <w:p w14:paraId="5033BE0F" w14:textId="04E616EB" w:rsidR="001854B9" w:rsidRDefault="001854B9">
      <w:r>
        <w:tab/>
        <w:t>Costs:</w:t>
      </w:r>
      <w:r w:rsidR="00B2023E">
        <w:t xml:space="preserve"> </w:t>
      </w:r>
      <w:r w:rsidR="00206F99">
        <w:t>$5</w:t>
      </w:r>
      <w:r w:rsidR="004D6B5A">
        <w:t>/scout</w:t>
      </w:r>
    </w:p>
    <w:p w14:paraId="56F7E8F5" w14:textId="79ADD9B9" w:rsidR="001854B9" w:rsidRDefault="001854B9">
      <w:r>
        <w:tab/>
      </w:r>
      <w:r w:rsidR="00651F11">
        <w:t>Patrols will be competing in the First Aid Meet</w:t>
      </w:r>
      <w:r w:rsidR="00240884">
        <w:t xml:space="preserve">.  Please confirm with John about number of patrols and the time slot your patrol(s) will be competing.  </w:t>
      </w:r>
    </w:p>
    <w:p w14:paraId="0B41723A" w14:textId="77777777" w:rsidR="00BB6AFE" w:rsidRDefault="001854B9" w:rsidP="005868C2">
      <w:pPr>
        <w:pStyle w:val="Heading2"/>
      </w:pPr>
      <w:r>
        <w:tab/>
      </w:r>
      <w:bookmarkStart w:id="3" w:name="_Toc218710990"/>
      <w:r>
        <w:t>Staff Registration</w:t>
      </w:r>
      <w:bookmarkEnd w:id="3"/>
    </w:p>
    <w:p w14:paraId="203CCC82" w14:textId="397C0468" w:rsidR="001854B9" w:rsidRDefault="00BB6AFE" w:rsidP="00240884">
      <w:pPr>
        <w:ind w:firstLine="720"/>
      </w:pPr>
      <w:r>
        <w:t>Costs: $</w:t>
      </w:r>
      <w:r w:rsidR="00240884">
        <w:t>0</w:t>
      </w:r>
    </w:p>
    <w:p w14:paraId="6BE581B4" w14:textId="0AEF4B19" w:rsidR="002E2484" w:rsidRDefault="002E2484" w:rsidP="00240884">
      <w:pPr>
        <w:ind w:firstLine="720"/>
      </w:pPr>
      <w:r>
        <w:t xml:space="preserve">If you would be willing to help with the </w:t>
      </w:r>
      <w:r w:rsidR="00243849">
        <w:t xml:space="preserve">following events please signup up </w:t>
      </w:r>
      <w:r w:rsidR="00E0068A">
        <w:t xml:space="preserve">at this </w:t>
      </w:r>
      <w:hyperlink r:id="rId9" w:history="1">
        <w:r w:rsidR="00E0068A" w:rsidRPr="00E0068A">
          <w:rPr>
            <w:rStyle w:val="Hyperlink"/>
          </w:rPr>
          <w:t>link</w:t>
        </w:r>
      </w:hyperlink>
      <w:r w:rsidR="00E0068A">
        <w:t xml:space="preserve">.  </w:t>
      </w:r>
    </w:p>
    <w:p w14:paraId="11FD050F" w14:textId="1A218332" w:rsidR="001F39C8" w:rsidRPr="001F39C8" w:rsidRDefault="001854B9" w:rsidP="001F39C8">
      <w:pPr>
        <w:pStyle w:val="Heading1"/>
      </w:pPr>
      <w:bookmarkStart w:id="4" w:name="_Toc218710991"/>
      <w:r>
        <w:t>Required Paperwork to Bring</w:t>
      </w:r>
      <w:bookmarkEnd w:id="4"/>
    </w:p>
    <w:p w14:paraId="4DC49F86" w14:textId="4EB18031" w:rsidR="005868C2" w:rsidRPr="005868C2" w:rsidRDefault="005868C2" w:rsidP="005868C2">
      <w:pPr>
        <w:pStyle w:val="Heading2"/>
      </w:pPr>
      <w:r>
        <w:tab/>
      </w:r>
      <w:bookmarkStart w:id="5" w:name="_Toc218710992"/>
      <w:r>
        <w:t>Youth</w:t>
      </w:r>
      <w:bookmarkEnd w:id="5"/>
    </w:p>
    <w:p w14:paraId="02C61FF4" w14:textId="3C578274" w:rsidR="001F39C8" w:rsidRDefault="001854B9">
      <w:r>
        <w:tab/>
        <w:t xml:space="preserve">All youth participating will need a Part A and B medical form.  </w:t>
      </w:r>
    </w:p>
    <w:p w14:paraId="74D38C24" w14:textId="7932C53E" w:rsidR="001854B9" w:rsidRDefault="005868C2" w:rsidP="005868C2">
      <w:pPr>
        <w:pStyle w:val="Heading2"/>
      </w:pPr>
      <w:r>
        <w:tab/>
      </w:r>
      <w:bookmarkStart w:id="6" w:name="_Toc218710993"/>
      <w:r>
        <w:t>Adults</w:t>
      </w:r>
      <w:bookmarkEnd w:id="6"/>
    </w:p>
    <w:p w14:paraId="085317AB" w14:textId="0D41E0F9" w:rsidR="001854B9" w:rsidRDefault="001854B9">
      <w:r>
        <w:tab/>
        <w:t>All Adults in camp must bring a copy of PA Required Clearances, as well as evidence of their current YPT completion.</w:t>
      </w:r>
    </w:p>
    <w:p w14:paraId="319BD2C8" w14:textId="2E0B095E" w:rsidR="00A50523" w:rsidRDefault="00A50523">
      <w:r>
        <w:br w:type="page"/>
      </w:r>
    </w:p>
    <w:p w14:paraId="151D0B88" w14:textId="0D296A85" w:rsidR="001854B9" w:rsidRDefault="00345AE5" w:rsidP="005868C2">
      <w:pPr>
        <w:pStyle w:val="Heading1"/>
      </w:pPr>
      <w:bookmarkStart w:id="7" w:name="_Toc218710994"/>
      <w:r>
        <w:lastRenderedPageBreak/>
        <w:t>Location</w:t>
      </w:r>
      <w:bookmarkEnd w:id="7"/>
    </w:p>
    <w:p w14:paraId="27BC84DD" w14:textId="6BA4F165" w:rsidR="009E3074" w:rsidRPr="009E3074" w:rsidRDefault="00345AE5" w:rsidP="009E3074">
      <w:r>
        <w:tab/>
        <w:t xml:space="preserve">We will be holding this event in the Beaver Valley Mall.  </w:t>
      </w:r>
    </w:p>
    <w:p w14:paraId="161A5268" w14:textId="44E8EF9D" w:rsidR="00ED670E" w:rsidRDefault="00ED670E" w:rsidP="00980643">
      <w:pPr>
        <w:pStyle w:val="Heading1"/>
        <w:rPr>
          <w:shd w:val="clear" w:color="auto" w:fill="FFFFFF"/>
        </w:rPr>
      </w:pPr>
      <w:bookmarkStart w:id="8" w:name="_Toc218710995"/>
      <w:r>
        <w:rPr>
          <w:shd w:val="clear" w:color="auto" w:fill="FFFFFF"/>
        </w:rPr>
        <w:t>First Aid</w:t>
      </w:r>
      <w:bookmarkEnd w:id="8"/>
    </w:p>
    <w:p w14:paraId="3DC84D54" w14:textId="64C30998" w:rsidR="00A57374" w:rsidRDefault="00A57374">
      <w:r>
        <w:t>ALL FIRST AID MUST BE ADMINISTERED BY THE MEDICAL STAFF</w:t>
      </w:r>
      <w:r w:rsidR="00930101">
        <w:t>.</w:t>
      </w:r>
    </w:p>
    <w:p w14:paraId="1199A846" w14:textId="77777777" w:rsidR="00A57374" w:rsidRDefault="00A57374">
      <w:r>
        <w:t>1. Medical treatment must be given no matter how slight the injury or illness.</w:t>
      </w:r>
    </w:p>
    <w:p w14:paraId="0134ADC1" w14:textId="40FAA4DE" w:rsidR="00A57374" w:rsidRDefault="00A57374">
      <w:r>
        <w:t>2. Always use the Buddy System and 2 deep leadership.</w:t>
      </w:r>
    </w:p>
    <w:p w14:paraId="05F0890C" w14:textId="3675DF81" w:rsidR="00A50523" w:rsidRDefault="00A50523">
      <w:pPr>
        <w:rPr>
          <w:rFonts w:asciiTheme="majorHAnsi" w:eastAsiaTheme="majorEastAsia" w:hAnsiTheme="majorHAnsi" w:cstheme="majorBidi"/>
          <w:color w:val="2F5496" w:themeColor="accent1" w:themeShade="BF"/>
          <w:sz w:val="32"/>
          <w:szCs w:val="32"/>
        </w:rPr>
      </w:pPr>
    </w:p>
    <w:p w14:paraId="4E9D15DB" w14:textId="761B0736" w:rsidR="00C90F8D" w:rsidRDefault="00C90F8D" w:rsidP="005868C2">
      <w:pPr>
        <w:pStyle w:val="Heading1"/>
      </w:pPr>
      <w:bookmarkStart w:id="9" w:name="_Toc218710996"/>
      <w:r>
        <w:t>Other Emergency Procedures</w:t>
      </w:r>
      <w:bookmarkEnd w:id="9"/>
    </w:p>
    <w:p w14:paraId="72A790FB" w14:textId="77777777" w:rsidR="003E6665" w:rsidRDefault="00C90F8D" w:rsidP="003004F3">
      <w:pPr>
        <w:pStyle w:val="Heading2"/>
      </w:pPr>
      <w:bookmarkStart w:id="10" w:name="_Toc218710997"/>
      <w:r w:rsidRPr="003004F3">
        <w:rPr>
          <w:rStyle w:val="Heading2Char"/>
        </w:rPr>
        <w:t>Lost Person</w:t>
      </w:r>
      <w:r w:rsidRPr="00C90F8D">
        <w:rPr>
          <w:b/>
          <w:bCs/>
        </w:rPr>
        <w:t>:</w:t>
      </w:r>
      <w:bookmarkEnd w:id="10"/>
      <w:r>
        <w:t xml:space="preserve"> </w:t>
      </w:r>
    </w:p>
    <w:p w14:paraId="31344F98" w14:textId="3EDE5675" w:rsidR="003E6665" w:rsidRDefault="00C90F8D" w:rsidP="00C90F8D">
      <w:r>
        <w:t xml:space="preserve">IF A SCOUT IS MISSING, YOU MUST FOLLOW THESE PROCEDURES: </w:t>
      </w:r>
    </w:p>
    <w:p w14:paraId="28179E75" w14:textId="15D222B0" w:rsidR="003E6665" w:rsidRDefault="00C90F8D" w:rsidP="00C90F8D">
      <w:r>
        <w:t>1. Immediately notify the closest staff member</w:t>
      </w:r>
      <w:r w:rsidR="00930101">
        <w:t xml:space="preserve"> with this information</w:t>
      </w:r>
    </w:p>
    <w:p w14:paraId="432B91CA" w14:textId="39898564" w:rsidR="003E6665" w:rsidRDefault="00C90F8D" w:rsidP="003E6665">
      <w:pPr>
        <w:ind w:firstLine="720"/>
      </w:pPr>
      <w:r>
        <w:t xml:space="preserve">a. Name of missing Scout </w:t>
      </w:r>
    </w:p>
    <w:p w14:paraId="7534288B" w14:textId="2073594E" w:rsidR="003E6665" w:rsidRDefault="00C90F8D" w:rsidP="003E6665">
      <w:pPr>
        <w:ind w:left="720"/>
      </w:pPr>
      <w:r>
        <w:t xml:space="preserve">b. Their age and </w:t>
      </w:r>
      <w:r w:rsidR="00930101">
        <w:t xml:space="preserve">unit </w:t>
      </w:r>
      <w:r>
        <w:t xml:space="preserve"># </w:t>
      </w:r>
    </w:p>
    <w:p w14:paraId="45D20EE7" w14:textId="77777777" w:rsidR="0006326F" w:rsidRDefault="00C90F8D" w:rsidP="0006326F">
      <w:pPr>
        <w:ind w:left="720"/>
      </w:pPr>
      <w:r>
        <w:t xml:space="preserve">c. Where the missing Scout was last seen and by </w:t>
      </w:r>
      <w:proofErr w:type="gramStart"/>
      <w:r>
        <w:t>whom</w:t>
      </w:r>
      <w:proofErr w:type="gramEnd"/>
      <w:r>
        <w:t xml:space="preserve"> </w:t>
      </w:r>
    </w:p>
    <w:p w14:paraId="5D699343" w14:textId="0435BBBD" w:rsidR="0006326F" w:rsidRDefault="00C90F8D" w:rsidP="0006326F">
      <w:pPr>
        <w:ind w:left="720"/>
      </w:pPr>
      <w:r>
        <w:t xml:space="preserve">d. What color shirt or jacket the Scout was </w:t>
      </w:r>
      <w:proofErr w:type="gramStart"/>
      <w:r>
        <w:t>wearing</w:t>
      </w:r>
      <w:proofErr w:type="gramEnd"/>
    </w:p>
    <w:p w14:paraId="50B5FDB7" w14:textId="3AAAEFE2" w:rsidR="0006326F" w:rsidRDefault="00C90F8D" w:rsidP="0006326F">
      <w:r>
        <w:t xml:space="preserve">2. Staff will check to see if a medical condition may be responsible for the missing Scout and notify “finders” as appropriate. </w:t>
      </w:r>
    </w:p>
    <w:p w14:paraId="72B0F89A" w14:textId="77777777" w:rsidR="0006326F" w:rsidRDefault="00C90F8D" w:rsidP="0006326F">
      <w:r>
        <w:t xml:space="preserve">3. Take account of all other children under your supervision. Make sure two buddies didn’t leave for the bathroom without telling a responsible adult. </w:t>
      </w:r>
    </w:p>
    <w:p w14:paraId="0D3F0A6B" w14:textId="77777777" w:rsidR="0006326F" w:rsidRDefault="00C90F8D" w:rsidP="0006326F">
      <w:r>
        <w:t xml:space="preserve">4. Remain where you are (station, campsite, etc.) as this is where a wandering Scout is apt to return. </w:t>
      </w:r>
    </w:p>
    <w:p w14:paraId="027827FE" w14:textId="77777777" w:rsidR="003C4D18" w:rsidRDefault="00C90F8D" w:rsidP="0006326F">
      <w:r>
        <w:t xml:space="preserve">5. Maintain control of the remaining children. Have them sit where they are and give them a job to </w:t>
      </w:r>
      <w:proofErr w:type="gramStart"/>
      <w:r>
        <w:t>do</w:t>
      </w:r>
      <w:proofErr w:type="gramEnd"/>
      <w:r>
        <w:t xml:space="preserve"> </w:t>
      </w:r>
    </w:p>
    <w:p w14:paraId="458B37F5" w14:textId="77777777" w:rsidR="003C4D18" w:rsidRDefault="00C90F8D" w:rsidP="0006326F">
      <w:r>
        <w:t xml:space="preserve">IF THE PERSON IS STILL MISSING: </w:t>
      </w:r>
    </w:p>
    <w:p w14:paraId="41105F4E" w14:textId="77777777" w:rsidR="003C4D18" w:rsidRDefault="00C90F8D" w:rsidP="0006326F">
      <w:r>
        <w:t xml:space="preserve">1. A camp-wide alarm will be issued. (Three short bursts from an air horn) </w:t>
      </w:r>
    </w:p>
    <w:p w14:paraId="26DB8D7A" w14:textId="77777777" w:rsidR="003C4D18" w:rsidRDefault="00C90F8D" w:rsidP="0006326F">
      <w:r>
        <w:t xml:space="preserve">2. When this alarm is heard, all campers and staff should stay where they are. </w:t>
      </w:r>
    </w:p>
    <w:p w14:paraId="416638AA" w14:textId="77777777" w:rsidR="000132CA" w:rsidRDefault="00C90F8D" w:rsidP="0006326F">
      <w:r>
        <w:t xml:space="preserve">3. Adult participants need to count heads to ensure that all Scouts are present and accounted for. Further instruction will be given at that time. Everyone should remain QUIET and CALM. It is very important that everyone be able to hear instructions as they are given. </w:t>
      </w:r>
    </w:p>
    <w:p w14:paraId="19EC197E" w14:textId="15B15D45" w:rsidR="00094352" w:rsidRDefault="00C90F8D" w:rsidP="003004F3">
      <w:pPr>
        <w:pStyle w:val="Heading2"/>
      </w:pPr>
      <w:bookmarkStart w:id="11" w:name="_Toc218710998"/>
      <w:r w:rsidRPr="00094352">
        <w:t>Fire Plan:</w:t>
      </w:r>
      <w:bookmarkEnd w:id="11"/>
      <w:r>
        <w:t xml:space="preserve"> </w:t>
      </w:r>
    </w:p>
    <w:p w14:paraId="2B945607" w14:textId="5B459B29" w:rsidR="00C90F8D" w:rsidRPr="00C90F8D" w:rsidRDefault="00C90F8D" w:rsidP="00930101">
      <w:r>
        <w:t xml:space="preserve">If a fire has been spotted, </w:t>
      </w:r>
      <w:r w:rsidR="00930101">
        <w:t xml:space="preserve">we will follow the mall’s fire protocol.  </w:t>
      </w:r>
    </w:p>
    <w:p w14:paraId="0E0C033E" w14:textId="6329CBCA" w:rsidR="00A50523" w:rsidRDefault="00A50523">
      <w:pPr>
        <w:rPr>
          <w:rFonts w:asciiTheme="majorHAnsi" w:eastAsiaTheme="majorEastAsia" w:hAnsiTheme="majorHAnsi" w:cstheme="majorBidi"/>
          <w:color w:val="2F5496" w:themeColor="accent1" w:themeShade="BF"/>
          <w:sz w:val="32"/>
          <w:szCs w:val="32"/>
        </w:rPr>
      </w:pPr>
    </w:p>
    <w:p w14:paraId="7D15A068" w14:textId="77777777" w:rsidR="0039634F" w:rsidRDefault="0039634F">
      <w:pPr>
        <w:rPr>
          <w:rFonts w:asciiTheme="majorHAnsi" w:eastAsiaTheme="majorEastAsia" w:hAnsiTheme="majorHAnsi" w:cstheme="majorBidi"/>
          <w:color w:val="2F5496" w:themeColor="accent1" w:themeShade="BF"/>
          <w:sz w:val="32"/>
          <w:szCs w:val="32"/>
        </w:rPr>
      </w:pPr>
    </w:p>
    <w:p w14:paraId="1B50BD2B" w14:textId="4A83D024" w:rsidR="001854B9" w:rsidRDefault="001854B9" w:rsidP="005868C2">
      <w:pPr>
        <w:pStyle w:val="Heading1"/>
      </w:pPr>
      <w:bookmarkStart w:id="12" w:name="_Toc218710999"/>
      <w:r>
        <w:t>Event Schedule</w:t>
      </w:r>
      <w:bookmarkEnd w:id="12"/>
    </w:p>
    <w:p w14:paraId="6D6AF844" w14:textId="77777777" w:rsidR="00770ABF" w:rsidRDefault="00770ABF"/>
    <w:tbl>
      <w:tblPr>
        <w:tblStyle w:val="TableGrid"/>
        <w:tblW w:w="0" w:type="auto"/>
        <w:tblLook w:val="04A0" w:firstRow="1" w:lastRow="0" w:firstColumn="1" w:lastColumn="0" w:noHBand="0" w:noVBand="1"/>
      </w:tblPr>
      <w:tblGrid>
        <w:gridCol w:w="1975"/>
        <w:gridCol w:w="6628"/>
      </w:tblGrid>
      <w:tr w:rsidR="003076E2" w14:paraId="42354E5D" w14:textId="5BE17D12" w:rsidTr="003B62BD">
        <w:trPr>
          <w:trHeight w:val="254"/>
        </w:trPr>
        <w:tc>
          <w:tcPr>
            <w:tcW w:w="1975" w:type="dxa"/>
          </w:tcPr>
          <w:p w14:paraId="5C6914EE" w14:textId="253691D9" w:rsidR="003076E2" w:rsidRDefault="003076E2">
            <w:r>
              <w:t>Time</w:t>
            </w:r>
          </w:p>
        </w:tc>
        <w:tc>
          <w:tcPr>
            <w:tcW w:w="6628" w:type="dxa"/>
          </w:tcPr>
          <w:p w14:paraId="4654E72C" w14:textId="5D0BA715" w:rsidR="003076E2" w:rsidRDefault="003B62BD">
            <w:r>
              <w:t>Pinewood Derby (Registration starts at the start of the hour and racing begins at the bottom of the hour)</w:t>
            </w:r>
          </w:p>
        </w:tc>
      </w:tr>
      <w:tr w:rsidR="003076E2" w14:paraId="3B1D6C97" w14:textId="7C77ABF3" w:rsidTr="003B62BD">
        <w:trPr>
          <w:trHeight w:val="254"/>
        </w:trPr>
        <w:tc>
          <w:tcPr>
            <w:tcW w:w="1975" w:type="dxa"/>
          </w:tcPr>
          <w:p w14:paraId="120C154A" w14:textId="6A614BBE" w:rsidR="003076E2" w:rsidRDefault="003B62BD" w:rsidP="00067DD5">
            <w:r>
              <w:t>10:00 – 11:20</w:t>
            </w:r>
          </w:p>
        </w:tc>
        <w:tc>
          <w:tcPr>
            <w:tcW w:w="6628" w:type="dxa"/>
          </w:tcPr>
          <w:p w14:paraId="749960A4" w14:textId="2C00F123" w:rsidR="003076E2" w:rsidRDefault="003B62BD" w:rsidP="00067DD5">
            <w:r>
              <w:t>AOL Races</w:t>
            </w:r>
          </w:p>
        </w:tc>
      </w:tr>
      <w:tr w:rsidR="003076E2" w14:paraId="7FB51514" w14:textId="73172C28" w:rsidTr="003B62BD">
        <w:trPr>
          <w:trHeight w:val="266"/>
        </w:trPr>
        <w:tc>
          <w:tcPr>
            <w:tcW w:w="1975" w:type="dxa"/>
          </w:tcPr>
          <w:p w14:paraId="72DB9DD1" w14:textId="6A828A94" w:rsidR="003076E2" w:rsidRDefault="003B62BD" w:rsidP="00067DD5">
            <w:r>
              <w:t>11:00 – 12:20</w:t>
            </w:r>
          </w:p>
        </w:tc>
        <w:tc>
          <w:tcPr>
            <w:tcW w:w="6628" w:type="dxa"/>
          </w:tcPr>
          <w:p w14:paraId="6E424745" w14:textId="026F7452" w:rsidR="003076E2" w:rsidRDefault="003B62BD" w:rsidP="00067DD5">
            <w:r>
              <w:t>Webelos Races</w:t>
            </w:r>
          </w:p>
        </w:tc>
      </w:tr>
      <w:tr w:rsidR="003076E2" w14:paraId="7C2DF505" w14:textId="092F84C8" w:rsidTr="003B62BD">
        <w:trPr>
          <w:trHeight w:val="254"/>
        </w:trPr>
        <w:tc>
          <w:tcPr>
            <w:tcW w:w="1975" w:type="dxa"/>
          </w:tcPr>
          <w:p w14:paraId="60F69993" w14:textId="13E177AC" w:rsidR="003076E2" w:rsidRDefault="003B62BD" w:rsidP="00067DD5">
            <w:r>
              <w:t>12</w:t>
            </w:r>
            <w:r w:rsidR="00CB72A6">
              <w:t>:00 – 1:20</w:t>
            </w:r>
          </w:p>
        </w:tc>
        <w:tc>
          <w:tcPr>
            <w:tcW w:w="6628" w:type="dxa"/>
          </w:tcPr>
          <w:p w14:paraId="6F6E793C" w14:textId="2802C13F" w:rsidR="003076E2" w:rsidRDefault="00CB72A6" w:rsidP="00067DD5">
            <w:r>
              <w:t>Bears Races</w:t>
            </w:r>
          </w:p>
        </w:tc>
      </w:tr>
      <w:tr w:rsidR="003076E2" w14:paraId="278723BB" w14:textId="27910263" w:rsidTr="003B62BD">
        <w:trPr>
          <w:trHeight w:val="254"/>
        </w:trPr>
        <w:tc>
          <w:tcPr>
            <w:tcW w:w="1975" w:type="dxa"/>
          </w:tcPr>
          <w:p w14:paraId="0A1DB555" w14:textId="550B450C" w:rsidR="003076E2" w:rsidRDefault="00CB72A6" w:rsidP="00067DD5">
            <w:r>
              <w:t>1:00 – 2:20</w:t>
            </w:r>
          </w:p>
        </w:tc>
        <w:tc>
          <w:tcPr>
            <w:tcW w:w="6628" w:type="dxa"/>
          </w:tcPr>
          <w:p w14:paraId="30C242BD" w14:textId="53A6C6C8" w:rsidR="003076E2" w:rsidRDefault="00CB72A6" w:rsidP="00067DD5">
            <w:r>
              <w:t>Wolves Races</w:t>
            </w:r>
          </w:p>
        </w:tc>
      </w:tr>
      <w:tr w:rsidR="003076E2" w14:paraId="735D6498" w14:textId="1070535F" w:rsidTr="003B62BD">
        <w:trPr>
          <w:trHeight w:val="254"/>
        </w:trPr>
        <w:tc>
          <w:tcPr>
            <w:tcW w:w="1975" w:type="dxa"/>
          </w:tcPr>
          <w:p w14:paraId="067272F6" w14:textId="5D0BBE5F" w:rsidR="003076E2" w:rsidRDefault="00CB72A6" w:rsidP="00067DD5">
            <w:r>
              <w:t>2:00 – 3:20</w:t>
            </w:r>
          </w:p>
        </w:tc>
        <w:tc>
          <w:tcPr>
            <w:tcW w:w="6628" w:type="dxa"/>
          </w:tcPr>
          <w:p w14:paraId="6FB0F96B" w14:textId="55B34BBE" w:rsidR="003076E2" w:rsidRDefault="00CB72A6" w:rsidP="00067DD5">
            <w:r>
              <w:t>Tigers Races</w:t>
            </w:r>
          </w:p>
        </w:tc>
      </w:tr>
      <w:tr w:rsidR="003076E2" w14:paraId="763B35BD" w14:textId="198B0E7D" w:rsidTr="003B62BD">
        <w:trPr>
          <w:trHeight w:val="254"/>
        </w:trPr>
        <w:tc>
          <w:tcPr>
            <w:tcW w:w="1975" w:type="dxa"/>
          </w:tcPr>
          <w:p w14:paraId="14B020DE" w14:textId="2BF61EB5" w:rsidR="003076E2" w:rsidRDefault="00CB72A6" w:rsidP="00067DD5">
            <w:r>
              <w:t>3:00 – 4:20</w:t>
            </w:r>
          </w:p>
        </w:tc>
        <w:tc>
          <w:tcPr>
            <w:tcW w:w="6628" w:type="dxa"/>
          </w:tcPr>
          <w:p w14:paraId="43E9AA68" w14:textId="18C3B0E6" w:rsidR="003076E2" w:rsidRDefault="00CB72A6" w:rsidP="00067DD5">
            <w:r>
              <w:t>Lion Races</w:t>
            </w:r>
          </w:p>
        </w:tc>
      </w:tr>
      <w:tr w:rsidR="003076E2" w14:paraId="3C1FB270" w14:textId="77777777" w:rsidTr="003B62BD">
        <w:trPr>
          <w:trHeight w:val="254"/>
        </w:trPr>
        <w:tc>
          <w:tcPr>
            <w:tcW w:w="1975" w:type="dxa"/>
          </w:tcPr>
          <w:p w14:paraId="0CA89A31" w14:textId="116EC21D" w:rsidR="003076E2" w:rsidRDefault="00CB72A6" w:rsidP="00067DD5">
            <w:r>
              <w:t>4:45 - 5:00</w:t>
            </w:r>
          </w:p>
        </w:tc>
        <w:tc>
          <w:tcPr>
            <w:tcW w:w="6628" w:type="dxa"/>
          </w:tcPr>
          <w:p w14:paraId="3B30043F" w14:textId="5D0C96F4" w:rsidR="003076E2" w:rsidRDefault="00CB72A6" w:rsidP="00067DD5">
            <w:r>
              <w:t>Final Award</w:t>
            </w:r>
          </w:p>
        </w:tc>
      </w:tr>
    </w:tbl>
    <w:p w14:paraId="5FCB310A" w14:textId="4EF675A7" w:rsidR="009D46BD" w:rsidRDefault="009D46BD"/>
    <w:tbl>
      <w:tblPr>
        <w:tblStyle w:val="TableGrid"/>
        <w:tblW w:w="0" w:type="auto"/>
        <w:tblLook w:val="04A0" w:firstRow="1" w:lastRow="0" w:firstColumn="1" w:lastColumn="0" w:noHBand="0" w:noVBand="1"/>
      </w:tblPr>
      <w:tblGrid>
        <w:gridCol w:w="1975"/>
        <w:gridCol w:w="6628"/>
      </w:tblGrid>
      <w:tr w:rsidR="0033521C" w14:paraId="76EE7732" w14:textId="77777777" w:rsidTr="004106B9">
        <w:trPr>
          <w:trHeight w:val="254"/>
        </w:trPr>
        <w:tc>
          <w:tcPr>
            <w:tcW w:w="1975" w:type="dxa"/>
          </w:tcPr>
          <w:p w14:paraId="78FAB4FF" w14:textId="77777777" w:rsidR="0033521C" w:rsidRDefault="0033521C" w:rsidP="004106B9">
            <w:r>
              <w:t>Time</w:t>
            </w:r>
          </w:p>
        </w:tc>
        <w:tc>
          <w:tcPr>
            <w:tcW w:w="6628" w:type="dxa"/>
          </w:tcPr>
          <w:p w14:paraId="44FE9D89" w14:textId="3C0444CE" w:rsidR="0033521C" w:rsidRDefault="0033521C" w:rsidP="004106B9">
            <w:r>
              <w:t xml:space="preserve">First Aid Meet </w:t>
            </w:r>
          </w:p>
        </w:tc>
      </w:tr>
      <w:tr w:rsidR="0033521C" w14:paraId="44CD9274" w14:textId="77777777" w:rsidTr="004106B9">
        <w:trPr>
          <w:trHeight w:val="254"/>
        </w:trPr>
        <w:tc>
          <w:tcPr>
            <w:tcW w:w="1975" w:type="dxa"/>
          </w:tcPr>
          <w:p w14:paraId="355F9E9E" w14:textId="23D542B0" w:rsidR="0033521C" w:rsidRDefault="0033521C" w:rsidP="004106B9">
            <w:r>
              <w:t>10:00 – 10:30</w:t>
            </w:r>
          </w:p>
        </w:tc>
        <w:tc>
          <w:tcPr>
            <w:tcW w:w="6628" w:type="dxa"/>
          </w:tcPr>
          <w:p w14:paraId="3054EB24" w14:textId="7A23D00F" w:rsidR="0033521C" w:rsidRDefault="0033521C" w:rsidP="004106B9">
            <w:r>
              <w:t>Registration</w:t>
            </w:r>
          </w:p>
        </w:tc>
      </w:tr>
      <w:tr w:rsidR="0033521C" w14:paraId="05A5FA2C" w14:textId="77777777" w:rsidTr="004106B9">
        <w:trPr>
          <w:trHeight w:val="266"/>
        </w:trPr>
        <w:tc>
          <w:tcPr>
            <w:tcW w:w="1975" w:type="dxa"/>
          </w:tcPr>
          <w:p w14:paraId="1D7845D5" w14:textId="07D6E7A1" w:rsidR="0033521C" w:rsidRDefault="0033521C" w:rsidP="004106B9">
            <w:r>
              <w:t>10:30</w:t>
            </w:r>
            <w:r w:rsidR="008440CD">
              <w:t xml:space="preserve"> </w:t>
            </w:r>
            <w:r>
              <w:t>-</w:t>
            </w:r>
            <w:r w:rsidR="008440CD">
              <w:t xml:space="preserve"> </w:t>
            </w:r>
            <w:r>
              <w:t>11:30</w:t>
            </w:r>
          </w:p>
        </w:tc>
        <w:tc>
          <w:tcPr>
            <w:tcW w:w="6628" w:type="dxa"/>
          </w:tcPr>
          <w:p w14:paraId="2A1BC01E" w14:textId="03B357CB" w:rsidR="0033521C" w:rsidRDefault="0033521C" w:rsidP="004106B9">
            <w:r>
              <w:t>First Aid Heat</w:t>
            </w:r>
          </w:p>
        </w:tc>
      </w:tr>
      <w:tr w:rsidR="0033521C" w14:paraId="33E68C90" w14:textId="77777777" w:rsidTr="004106B9">
        <w:trPr>
          <w:trHeight w:val="254"/>
        </w:trPr>
        <w:tc>
          <w:tcPr>
            <w:tcW w:w="1975" w:type="dxa"/>
          </w:tcPr>
          <w:p w14:paraId="4B7B1119" w14:textId="56BFBAFE" w:rsidR="0033521C" w:rsidRDefault="008440CD" w:rsidP="004106B9">
            <w:r>
              <w:t>11:30 – 12:30</w:t>
            </w:r>
          </w:p>
        </w:tc>
        <w:tc>
          <w:tcPr>
            <w:tcW w:w="6628" w:type="dxa"/>
          </w:tcPr>
          <w:p w14:paraId="4B4BBEE1" w14:textId="16648423" w:rsidR="0033521C" w:rsidRDefault="008440CD" w:rsidP="004106B9">
            <w:r>
              <w:t>First Aid Heat</w:t>
            </w:r>
          </w:p>
        </w:tc>
      </w:tr>
      <w:tr w:rsidR="0033521C" w14:paraId="7A43C3AE" w14:textId="77777777" w:rsidTr="004106B9">
        <w:trPr>
          <w:trHeight w:val="254"/>
        </w:trPr>
        <w:tc>
          <w:tcPr>
            <w:tcW w:w="1975" w:type="dxa"/>
          </w:tcPr>
          <w:p w14:paraId="2EAB4D73" w14:textId="5F9D0637" w:rsidR="0033521C" w:rsidRDefault="0033521C" w:rsidP="004106B9">
            <w:r>
              <w:t>1:00 – 2:</w:t>
            </w:r>
            <w:r w:rsidR="008440CD">
              <w:t>0</w:t>
            </w:r>
            <w:r>
              <w:t>0</w:t>
            </w:r>
          </w:p>
        </w:tc>
        <w:tc>
          <w:tcPr>
            <w:tcW w:w="6628" w:type="dxa"/>
          </w:tcPr>
          <w:p w14:paraId="7CC70625" w14:textId="14A8151F" w:rsidR="0033521C" w:rsidRDefault="008440CD" w:rsidP="004106B9">
            <w:r>
              <w:t>First Aid Heat</w:t>
            </w:r>
          </w:p>
        </w:tc>
      </w:tr>
      <w:tr w:rsidR="0033521C" w14:paraId="09C308C2" w14:textId="77777777" w:rsidTr="004106B9">
        <w:trPr>
          <w:trHeight w:val="254"/>
        </w:trPr>
        <w:tc>
          <w:tcPr>
            <w:tcW w:w="1975" w:type="dxa"/>
          </w:tcPr>
          <w:p w14:paraId="14B6EF5D" w14:textId="7DEB7A3C" w:rsidR="0033521C" w:rsidRDefault="0033521C" w:rsidP="004106B9">
            <w:r>
              <w:t>2:00 – 3:</w:t>
            </w:r>
            <w:r w:rsidR="008440CD">
              <w:t>0</w:t>
            </w:r>
            <w:r>
              <w:t>0</w:t>
            </w:r>
          </w:p>
        </w:tc>
        <w:tc>
          <w:tcPr>
            <w:tcW w:w="6628" w:type="dxa"/>
          </w:tcPr>
          <w:p w14:paraId="49096DB8" w14:textId="4ACF7B0F" w:rsidR="0033521C" w:rsidRDefault="008440CD" w:rsidP="004106B9">
            <w:r>
              <w:t>First Aid Heat</w:t>
            </w:r>
          </w:p>
        </w:tc>
      </w:tr>
      <w:tr w:rsidR="0033521C" w14:paraId="4DE2E855" w14:textId="77777777" w:rsidTr="004106B9">
        <w:trPr>
          <w:trHeight w:val="254"/>
        </w:trPr>
        <w:tc>
          <w:tcPr>
            <w:tcW w:w="1975" w:type="dxa"/>
          </w:tcPr>
          <w:p w14:paraId="1A33B6F2" w14:textId="5E708000" w:rsidR="0033521C" w:rsidRDefault="0033521C" w:rsidP="004106B9">
            <w:r>
              <w:t>3:00 – 4:</w:t>
            </w:r>
            <w:r w:rsidR="008440CD">
              <w:t>0</w:t>
            </w:r>
            <w:r>
              <w:t>0</w:t>
            </w:r>
          </w:p>
        </w:tc>
        <w:tc>
          <w:tcPr>
            <w:tcW w:w="6628" w:type="dxa"/>
          </w:tcPr>
          <w:p w14:paraId="4CFE2BCB" w14:textId="7458E4A8" w:rsidR="0033521C" w:rsidRDefault="008440CD" w:rsidP="004106B9">
            <w:r>
              <w:t>Final Heat</w:t>
            </w:r>
          </w:p>
        </w:tc>
      </w:tr>
      <w:tr w:rsidR="0033521C" w14:paraId="32BA8CAB" w14:textId="77777777" w:rsidTr="004106B9">
        <w:trPr>
          <w:trHeight w:val="254"/>
        </w:trPr>
        <w:tc>
          <w:tcPr>
            <w:tcW w:w="1975" w:type="dxa"/>
          </w:tcPr>
          <w:p w14:paraId="14F7D9B3" w14:textId="2B43E3AC" w:rsidR="0033521C" w:rsidRDefault="0033521C" w:rsidP="004106B9">
            <w:r>
              <w:t>4:</w:t>
            </w:r>
            <w:r w:rsidR="007F5795">
              <w:t>00</w:t>
            </w:r>
            <w:r>
              <w:t xml:space="preserve"> - </w:t>
            </w:r>
            <w:r w:rsidR="007F5795">
              <w:t>4</w:t>
            </w:r>
            <w:r>
              <w:t>:</w:t>
            </w:r>
            <w:r w:rsidR="007F5795">
              <w:t>3</w:t>
            </w:r>
            <w:r>
              <w:t>0</w:t>
            </w:r>
          </w:p>
        </w:tc>
        <w:tc>
          <w:tcPr>
            <w:tcW w:w="6628" w:type="dxa"/>
          </w:tcPr>
          <w:p w14:paraId="0367732F" w14:textId="77777777" w:rsidR="0033521C" w:rsidRDefault="0033521C" w:rsidP="004106B9">
            <w:r>
              <w:t>Final Award</w:t>
            </w:r>
          </w:p>
        </w:tc>
      </w:tr>
    </w:tbl>
    <w:p w14:paraId="157807EE" w14:textId="77777777" w:rsidR="0033521C" w:rsidRDefault="0033521C"/>
    <w:p w14:paraId="5C8E5E9F" w14:textId="77777777" w:rsidR="0033521C" w:rsidRDefault="0033521C"/>
    <w:p w14:paraId="026CED64" w14:textId="4DC68E2F" w:rsidR="001854B9" w:rsidRDefault="001854B9" w:rsidP="00CB72A6">
      <w:r>
        <w:t>Event Descriptions</w:t>
      </w:r>
    </w:p>
    <w:p w14:paraId="5D8B9A78" w14:textId="6AB4EECD" w:rsidR="00D224F5" w:rsidRDefault="00D224F5" w:rsidP="00D224F5">
      <w:pPr>
        <w:pStyle w:val="Heading2"/>
      </w:pPr>
      <w:r>
        <w:tab/>
      </w:r>
      <w:bookmarkStart w:id="13" w:name="_Toc218711000"/>
      <w:r w:rsidR="00CB72A6">
        <w:t>Pinewood Derby</w:t>
      </w:r>
      <w:bookmarkEnd w:id="13"/>
    </w:p>
    <w:p w14:paraId="35528523" w14:textId="6BD353E6" w:rsidR="00DF2E02" w:rsidRDefault="00CB72A6" w:rsidP="00841F6B">
      <w:r>
        <w:tab/>
      </w:r>
      <w:r w:rsidR="001802AA">
        <w:t xml:space="preserve">2 Volunteers are </w:t>
      </w:r>
      <w:r w:rsidR="00451F4B">
        <w:t>needed</w:t>
      </w:r>
      <w:r w:rsidR="001802AA">
        <w:t xml:space="preserve"> per race.  Each Pack is asked to have volunteers.  Please utilize </w:t>
      </w:r>
      <w:r w:rsidR="00D42093">
        <w:t>the signup</w:t>
      </w:r>
      <w:r w:rsidR="00E0068A">
        <w:t xml:space="preserve"> above.  On the calendar </w:t>
      </w:r>
      <w:r w:rsidR="00836BB6">
        <w:t xml:space="preserve">there will be the rules for the race also posted.  </w:t>
      </w:r>
      <w:r w:rsidR="00143D75">
        <w:t xml:space="preserve">Any other specific rules or guidelines for this portion will also be posted as a separate </w:t>
      </w:r>
      <w:proofErr w:type="gramStart"/>
      <w:r w:rsidR="00143D75">
        <w:t>document</w:t>
      </w:r>
      <w:proofErr w:type="gramEnd"/>
      <w:r w:rsidR="00F27250">
        <w:t xml:space="preserve"> </w:t>
      </w:r>
    </w:p>
    <w:p w14:paraId="57C6202E" w14:textId="2CD1A61B" w:rsidR="00E923DE" w:rsidRDefault="00E923DE" w:rsidP="00DA5723">
      <w:pPr>
        <w:pStyle w:val="Heading2"/>
      </w:pPr>
      <w:r>
        <w:tab/>
      </w:r>
      <w:bookmarkStart w:id="14" w:name="_Toc218711001"/>
      <w:r w:rsidR="00E6534A">
        <w:t>First Aid Meet</w:t>
      </w:r>
      <w:bookmarkEnd w:id="14"/>
    </w:p>
    <w:p w14:paraId="3593CCCD" w14:textId="1C8B20BF" w:rsidR="00451F4B" w:rsidRPr="006C45E8" w:rsidRDefault="00800368" w:rsidP="006C45E8">
      <w:r>
        <w:tab/>
      </w:r>
      <w:r w:rsidR="00E6534A">
        <w:t xml:space="preserve">The </w:t>
      </w:r>
      <w:proofErr w:type="spellStart"/>
      <w:r w:rsidR="00E6534A">
        <w:t>ScoutBSA</w:t>
      </w:r>
      <w:proofErr w:type="spellEnd"/>
      <w:r w:rsidR="00E6534A">
        <w:t xml:space="preserve"> patrols will be competing in the annual first aid meet.  T</w:t>
      </w:r>
      <w:r w:rsidR="00D57F17">
        <w:t xml:space="preserve">he specific details for this will be located on the council calendar signup.  </w:t>
      </w:r>
      <w:r w:rsidR="00531874">
        <w:t xml:space="preserve">We will need 2 additional adult volunteers to help score </w:t>
      </w:r>
      <w:proofErr w:type="gramStart"/>
      <w:r w:rsidR="00531874">
        <w:t>all of</w:t>
      </w:r>
      <w:proofErr w:type="gramEnd"/>
      <w:r w:rsidR="00531874">
        <w:t xml:space="preserve"> the patrols. </w:t>
      </w:r>
    </w:p>
    <w:sectPr w:rsidR="00451F4B" w:rsidRPr="006C45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5B5F3D"/>
    <w:multiLevelType w:val="multilevel"/>
    <w:tmpl w:val="08E6B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1231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tjQxNDYwMjUyMTVW0lEKTi0uzszPAykwqgUAaKTikSwAAAA="/>
  </w:docVars>
  <w:rsids>
    <w:rsidRoot w:val="001854B9"/>
    <w:rsid w:val="000132CA"/>
    <w:rsid w:val="0006326F"/>
    <w:rsid w:val="00067DD5"/>
    <w:rsid w:val="00070386"/>
    <w:rsid w:val="00094352"/>
    <w:rsid w:val="000B2412"/>
    <w:rsid w:val="00120580"/>
    <w:rsid w:val="00143D75"/>
    <w:rsid w:val="00174C75"/>
    <w:rsid w:val="00175822"/>
    <w:rsid w:val="001802AA"/>
    <w:rsid w:val="001854B9"/>
    <w:rsid w:val="001A061B"/>
    <w:rsid w:val="001F39C8"/>
    <w:rsid w:val="00206F99"/>
    <w:rsid w:val="00212065"/>
    <w:rsid w:val="0022656B"/>
    <w:rsid w:val="00240884"/>
    <w:rsid w:val="00243849"/>
    <w:rsid w:val="00266573"/>
    <w:rsid w:val="0028797D"/>
    <w:rsid w:val="002B5A67"/>
    <w:rsid w:val="002B7341"/>
    <w:rsid w:val="002D14B8"/>
    <w:rsid w:val="002D5472"/>
    <w:rsid w:val="002E2484"/>
    <w:rsid w:val="002F4476"/>
    <w:rsid w:val="002F4D0D"/>
    <w:rsid w:val="003004F3"/>
    <w:rsid w:val="003076E2"/>
    <w:rsid w:val="00315FC8"/>
    <w:rsid w:val="0033521C"/>
    <w:rsid w:val="00345AE5"/>
    <w:rsid w:val="0034623A"/>
    <w:rsid w:val="00374CB5"/>
    <w:rsid w:val="0037605A"/>
    <w:rsid w:val="00380E43"/>
    <w:rsid w:val="0039634F"/>
    <w:rsid w:val="003A3102"/>
    <w:rsid w:val="003B62BD"/>
    <w:rsid w:val="003C4D18"/>
    <w:rsid w:val="003E6665"/>
    <w:rsid w:val="00451F4B"/>
    <w:rsid w:val="00454844"/>
    <w:rsid w:val="00463F67"/>
    <w:rsid w:val="004C3661"/>
    <w:rsid w:val="004D2F6A"/>
    <w:rsid w:val="004D6B5A"/>
    <w:rsid w:val="004F65D1"/>
    <w:rsid w:val="0050257F"/>
    <w:rsid w:val="00531874"/>
    <w:rsid w:val="00537A22"/>
    <w:rsid w:val="00582A92"/>
    <w:rsid w:val="00585010"/>
    <w:rsid w:val="005868C2"/>
    <w:rsid w:val="005F13CD"/>
    <w:rsid w:val="00651F11"/>
    <w:rsid w:val="0066326C"/>
    <w:rsid w:val="006740A1"/>
    <w:rsid w:val="00681857"/>
    <w:rsid w:val="00697DC1"/>
    <w:rsid w:val="006C45E8"/>
    <w:rsid w:val="006E1470"/>
    <w:rsid w:val="007079D6"/>
    <w:rsid w:val="00713352"/>
    <w:rsid w:val="00715115"/>
    <w:rsid w:val="00752E87"/>
    <w:rsid w:val="00765B2E"/>
    <w:rsid w:val="00770ABF"/>
    <w:rsid w:val="007A75CB"/>
    <w:rsid w:val="007C527D"/>
    <w:rsid w:val="007E52B2"/>
    <w:rsid w:val="007F5795"/>
    <w:rsid w:val="00800368"/>
    <w:rsid w:val="00836BB6"/>
    <w:rsid w:val="00841F6B"/>
    <w:rsid w:val="00843CDB"/>
    <w:rsid w:val="008440CD"/>
    <w:rsid w:val="00854615"/>
    <w:rsid w:val="008874F6"/>
    <w:rsid w:val="008C6C12"/>
    <w:rsid w:val="008C6E8B"/>
    <w:rsid w:val="008D3D33"/>
    <w:rsid w:val="00910886"/>
    <w:rsid w:val="00930101"/>
    <w:rsid w:val="009439BF"/>
    <w:rsid w:val="00980643"/>
    <w:rsid w:val="009A403C"/>
    <w:rsid w:val="009D46BD"/>
    <w:rsid w:val="009E3074"/>
    <w:rsid w:val="009E69F9"/>
    <w:rsid w:val="00A053D9"/>
    <w:rsid w:val="00A46CA1"/>
    <w:rsid w:val="00A50523"/>
    <w:rsid w:val="00A57374"/>
    <w:rsid w:val="00A634EC"/>
    <w:rsid w:val="00A9494E"/>
    <w:rsid w:val="00AB32E9"/>
    <w:rsid w:val="00AB6D4E"/>
    <w:rsid w:val="00AE6665"/>
    <w:rsid w:val="00B01EBE"/>
    <w:rsid w:val="00B06D85"/>
    <w:rsid w:val="00B14A6F"/>
    <w:rsid w:val="00B17D83"/>
    <w:rsid w:val="00B2023E"/>
    <w:rsid w:val="00B472A6"/>
    <w:rsid w:val="00BA65E1"/>
    <w:rsid w:val="00BB03C2"/>
    <w:rsid w:val="00BB6AFE"/>
    <w:rsid w:val="00BD33E3"/>
    <w:rsid w:val="00C10016"/>
    <w:rsid w:val="00C10912"/>
    <w:rsid w:val="00C119F1"/>
    <w:rsid w:val="00C21FBA"/>
    <w:rsid w:val="00C43199"/>
    <w:rsid w:val="00C70B2E"/>
    <w:rsid w:val="00C75834"/>
    <w:rsid w:val="00C90F8D"/>
    <w:rsid w:val="00CB4DCA"/>
    <w:rsid w:val="00CB72A6"/>
    <w:rsid w:val="00D224F5"/>
    <w:rsid w:val="00D42093"/>
    <w:rsid w:val="00D57F17"/>
    <w:rsid w:val="00D6338C"/>
    <w:rsid w:val="00D712A9"/>
    <w:rsid w:val="00D80B93"/>
    <w:rsid w:val="00DA5723"/>
    <w:rsid w:val="00DB1CA2"/>
    <w:rsid w:val="00DE4ED7"/>
    <w:rsid w:val="00DE6E49"/>
    <w:rsid w:val="00DF2E02"/>
    <w:rsid w:val="00DF595A"/>
    <w:rsid w:val="00E0068A"/>
    <w:rsid w:val="00E04C83"/>
    <w:rsid w:val="00E13BDE"/>
    <w:rsid w:val="00E35F25"/>
    <w:rsid w:val="00E6534A"/>
    <w:rsid w:val="00E923DE"/>
    <w:rsid w:val="00EB5C9A"/>
    <w:rsid w:val="00ED60AE"/>
    <w:rsid w:val="00ED670E"/>
    <w:rsid w:val="00F0053C"/>
    <w:rsid w:val="00F04990"/>
    <w:rsid w:val="00F055EA"/>
    <w:rsid w:val="00F07E17"/>
    <w:rsid w:val="00F17841"/>
    <w:rsid w:val="00F27250"/>
    <w:rsid w:val="00F45E1A"/>
    <w:rsid w:val="00F55A44"/>
    <w:rsid w:val="00F64DE9"/>
    <w:rsid w:val="00F92727"/>
    <w:rsid w:val="00FD37EA"/>
    <w:rsid w:val="00FD761D"/>
    <w:rsid w:val="00FE3C61"/>
    <w:rsid w:val="00FF5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BA754"/>
  <w15:chartTrackingRefBased/>
  <w15:docId w15:val="{0358A6E9-5CF3-4E8A-B612-90583DC32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68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68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8C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868C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E35F25"/>
    <w:pPr>
      <w:outlineLvl w:val="9"/>
    </w:pPr>
    <w:rPr>
      <w:kern w:val="0"/>
      <w14:ligatures w14:val="none"/>
    </w:rPr>
  </w:style>
  <w:style w:type="paragraph" w:styleId="TOC1">
    <w:name w:val="toc 1"/>
    <w:basedOn w:val="Normal"/>
    <w:next w:val="Normal"/>
    <w:autoRedefine/>
    <w:uiPriority w:val="39"/>
    <w:unhideWhenUsed/>
    <w:rsid w:val="00E35F25"/>
    <w:pPr>
      <w:spacing w:after="100"/>
    </w:pPr>
  </w:style>
  <w:style w:type="paragraph" w:styleId="TOC2">
    <w:name w:val="toc 2"/>
    <w:basedOn w:val="Normal"/>
    <w:next w:val="Normal"/>
    <w:autoRedefine/>
    <w:uiPriority w:val="39"/>
    <w:unhideWhenUsed/>
    <w:rsid w:val="00E35F25"/>
    <w:pPr>
      <w:spacing w:after="100"/>
      <w:ind w:left="220"/>
    </w:pPr>
  </w:style>
  <w:style w:type="character" w:styleId="Hyperlink">
    <w:name w:val="Hyperlink"/>
    <w:basedOn w:val="DefaultParagraphFont"/>
    <w:uiPriority w:val="99"/>
    <w:unhideWhenUsed/>
    <w:rsid w:val="00E35F25"/>
    <w:rPr>
      <w:color w:val="0563C1" w:themeColor="hyperlink"/>
      <w:u w:val="single"/>
    </w:rPr>
  </w:style>
  <w:style w:type="paragraph" w:styleId="NormalWeb">
    <w:name w:val="Normal (Web)"/>
    <w:basedOn w:val="Normal"/>
    <w:uiPriority w:val="99"/>
    <w:semiHidden/>
    <w:unhideWhenUsed/>
    <w:rsid w:val="00F0499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body-secondary-color">
    <w:name w:val="text-body-secondary-color"/>
    <w:basedOn w:val="DefaultParagraphFont"/>
    <w:rsid w:val="00C70B2E"/>
  </w:style>
  <w:style w:type="table" w:styleId="TableGrid">
    <w:name w:val="Table Grid"/>
    <w:basedOn w:val="TableNormal"/>
    <w:uiPriority w:val="39"/>
    <w:rsid w:val="009D4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55A44"/>
    <w:rPr>
      <w:b/>
      <w:bCs/>
    </w:rPr>
  </w:style>
  <w:style w:type="character" w:styleId="UnresolvedMention">
    <w:name w:val="Unresolved Mention"/>
    <w:basedOn w:val="DefaultParagraphFont"/>
    <w:uiPriority w:val="99"/>
    <w:semiHidden/>
    <w:unhideWhenUsed/>
    <w:rsid w:val="001F39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5956533">
      <w:bodyDiv w:val="1"/>
      <w:marLeft w:val="0"/>
      <w:marRight w:val="0"/>
      <w:marTop w:val="0"/>
      <w:marBottom w:val="0"/>
      <w:divBdr>
        <w:top w:val="none" w:sz="0" w:space="0" w:color="auto"/>
        <w:left w:val="none" w:sz="0" w:space="0" w:color="auto"/>
        <w:bottom w:val="none" w:sz="0" w:space="0" w:color="auto"/>
        <w:right w:val="none" w:sz="0" w:space="0" w:color="auto"/>
      </w:divBdr>
    </w:div>
    <w:div w:id="457914762">
      <w:bodyDiv w:val="1"/>
      <w:marLeft w:val="0"/>
      <w:marRight w:val="0"/>
      <w:marTop w:val="0"/>
      <w:marBottom w:val="0"/>
      <w:divBdr>
        <w:top w:val="none" w:sz="0" w:space="0" w:color="auto"/>
        <w:left w:val="none" w:sz="0" w:space="0" w:color="auto"/>
        <w:bottom w:val="none" w:sz="0" w:space="0" w:color="auto"/>
        <w:right w:val="none" w:sz="0" w:space="0" w:color="auto"/>
      </w:divBdr>
    </w:div>
    <w:div w:id="1873418412">
      <w:bodyDiv w:val="1"/>
      <w:marLeft w:val="0"/>
      <w:marRight w:val="0"/>
      <w:marTop w:val="0"/>
      <w:marBottom w:val="0"/>
      <w:divBdr>
        <w:top w:val="none" w:sz="0" w:space="0" w:color="auto"/>
        <w:left w:val="none" w:sz="0" w:space="0" w:color="auto"/>
        <w:bottom w:val="none" w:sz="0" w:space="0" w:color="auto"/>
        <w:right w:val="none" w:sz="0" w:space="0" w:color="auto"/>
      </w:divBdr>
      <w:divsChild>
        <w:div w:id="569577600">
          <w:marLeft w:val="0"/>
          <w:marRight w:val="0"/>
          <w:marTop w:val="0"/>
          <w:marBottom w:val="600"/>
          <w:divBdr>
            <w:top w:val="single" w:sz="2" w:space="0" w:color="E5E7EB"/>
            <w:left w:val="single" w:sz="2" w:space="0" w:color="E5E7EB"/>
            <w:bottom w:val="single" w:sz="2" w:space="0" w:color="E5E7EB"/>
            <w:right w:val="single" w:sz="2" w:space="0" w:color="E5E7EB"/>
          </w:divBdr>
          <w:divsChild>
            <w:div w:id="1806661514">
              <w:marLeft w:val="0"/>
              <w:marRight w:val="0"/>
              <w:marTop w:val="0"/>
              <w:marBottom w:val="0"/>
              <w:divBdr>
                <w:top w:val="single" w:sz="2" w:space="0" w:color="E5E7EB"/>
                <w:left w:val="single" w:sz="2" w:space="0" w:color="E5E7EB"/>
                <w:bottom w:val="single" w:sz="2" w:space="0" w:color="E5E7EB"/>
                <w:right w:val="single" w:sz="2" w:space="0" w:color="E5E7EB"/>
              </w:divBdr>
              <w:divsChild>
                <w:div w:id="1630435943">
                  <w:marLeft w:val="0"/>
                  <w:marRight w:val="0"/>
                  <w:marTop w:val="0"/>
                  <w:marBottom w:val="0"/>
                  <w:divBdr>
                    <w:top w:val="single" w:sz="2" w:space="0" w:color="E5E7EB"/>
                    <w:left w:val="single" w:sz="2" w:space="0" w:color="E5E7EB"/>
                    <w:bottom w:val="single" w:sz="2" w:space="0" w:color="E5E7EB"/>
                    <w:right w:val="single" w:sz="2" w:space="0" w:color="E5E7EB"/>
                  </w:divBdr>
                </w:div>
                <w:div w:id="1642615426">
                  <w:marLeft w:val="0"/>
                  <w:marRight w:val="0"/>
                  <w:marTop w:val="60"/>
                  <w:marBottom w:val="0"/>
                  <w:divBdr>
                    <w:top w:val="single" w:sz="2" w:space="0" w:color="E5E7EB"/>
                    <w:left w:val="single" w:sz="2" w:space="0" w:color="E5E7EB"/>
                    <w:bottom w:val="single" w:sz="2" w:space="0" w:color="E5E7EB"/>
                    <w:right w:val="single" w:sz="2" w:space="0" w:color="E5E7EB"/>
                  </w:divBdr>
                  <w:divsChild>
                    <w:div w:id="1909487595">
                      <w:marLeft w:val="0"/>
                      <w:marRight w:val="120"/>
                      <w:marTop w:val="0"/>
                      <w:marBottom w:val="0"/>
                      <w:divBdr>
                        <w:top w:val="single" w:sz="2" w:space="0" w:color="E5E7EB"/>
                        <w:left w:val="single" w:sz="2" w:space="0" w:color="E5E7EB"/>
                        <w:bottom w:val="single" w:sz="2" w:space="0" w:color="E5E7EB"/>
                        <w:right w:val="single" w:sz="2" w:space="0" w:color="E5E7EB"/>
                      </w:divBdr>
                    </w:div>
                    <w:div w:id="1926720635">
                      <w:marLeft w:val="0"/>
                      <w:marRight w:val="0"/>
                      <w:marTop w:val="0"/>
                      <w:marBottom w:val="0"/>
                      <w:divBdr>
                        <w:top w:val="single" w:sz="2" w:space="0" w:color="E5E7EB"/>
                        <w:left w:val="single" w:sz="2" w:space="0" w:color="E5E7EB"/>
                        <w:bottom w:val="single" w:sz="2" w:space="0" w:color="E5E7EB"/>
                        <w:right w:val="single" w:sz="2" w:space="0" w:color="E5E7EB"/>
                      </w:divBdr>
                      <w:divsChild>
                        <w:div w:id="39678444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33813418">
          <w:marLeft w:val="0"/>
          <w:marRight w:val="0"/>
          <w:marTop w:val="0"/>
          <w:marBottom w:val="0"/>
          <w:divBdr>
            <w:top w:val="single" w:sz="2" w:space="0" w:color="E5E7EB"/>
            <w:left w:val="single" w:sz="2" w:space="0" w:color="E5E7EB"/>
            <w:bottom w:val="single" w:sz="2" w:space="0" w:color="E5E7EB"/>
            <w:right w:val="single" w:sz="2" w:space="0" w:color="E5E7EB"/>
          </w:divBdr>
          <w:divsChild>
            <w:div w:id="522015010">
              <w:marLeft w:val="0"/>
              <w:marRight w:val="0"/>
              <w:marTop w:val="0"/>
              <w:marBottom w:val="0"/>
              <w:divBdr>
                <w:top w:val="single" w:sz="2" w:space="0" w:color="E5E7EB"/>
                <w:left w:val="single" w:sz="2" w:space="0" w:color="E5E7EB"/>
                <w:bottom w:val="single" w:sz="2" w:space="0" w:color="E5E7EB"/>
                <w:right w:val="single" w:sz="2" w:space="0" w:color="E5E7EB"/>
              </w:divBdr>
              <w:divsChild>
                <w:div w:id="197817686">
                  <w:marLeft w:val="0"/>
                  <w:marRight w:val="0"/>
                  <w:marTop w:val="0"/>
                  <w:marBottom w:val="240"/>
                  <w:divBdr>
                    <w:top w:val="single" w:sz="2" w:space="0" w:color="E5E7EB"/>
                    <w:left w:val="single" w:sz="2" w:space="0" w:color="E5E7EB"/>
                    <w:bottom w:val="single" w:sz="2" w:space="0" w:color="E5E7EB"/>
                    <w:right w:val="single" w:sz="2" w:space="0" w:color="E5E7EB"/>
                  </w:divBdr>
                </w:div>
                <w:div w:id="106510316">
                  <w:marLeft w:val="0"/>
                  <w:marRight w:val="0"/>
                  <w:marTop w:val="0"/>
                  <w:marBottom w:val="240"/>
                  <w:divBdr>
                    <w:top w:val="single" w:sz="2" w:space="0" w:color="E5E7EB"/>
                    <w:left w:val="single" w:sz="2" w:space="0" w:color="E5E7EB"/>
                    <w:bottom w:val="single" w:sz="2" w:space="0" w:color="E5E7EB"/>
                    <w:right w:val="single" w:sz="2" w:space="0" w:color="E5E7EB"/>
                  </w:divBdr>
                </w:div>
                <w:div w:id="1934048465">
                  <w:marLeft w:val="0"/>
                  <w:marRight w:val="0"/>
                  <w:marTop w:val="0"/>
                  <w:marBottom w:val="240"/>
                  <w:divBdr>
                    <w:top w:val="single" w:sz="2" w:space="0" w:color="E5E7EB"/>
                    <w:left w:val="single" w:sz="2" w:space="0" w:color="E5E7EB"/>
                    <w:bottom w:val="single" w:sz="2" w:space="0" w:color="E5E7EB"/>
                    <w:right w:val="single" w:sz="2" w:space="0" w:color="E5E7EB"/>
                  </w:divBdr>
                </w:div>
                <w:div w:id="7268005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nneth.smith@scouting.org" TargetMode="External"/><Relationship Id="rId3" Type="http://schemas.openxmlformats.org/officeDocument/2006/relationships/styles" Target="styles.xml"/><Relationship Id="rId7" Type="http://schemas.openxmlformats.org/officeDocument/2006/relationships/hyperlink" Target="mailto:jpavolko@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ignupgenius.com/go/60B0944AAAE2FA0F58-53840079-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FAE82-DE6D-4DDA-BF47-87D114DC0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ipnicky</dc:creator>
  <cp:keywords/>
  <dc:description/>
  <cp:lastModifiedBy>Kenneth Smith</cp:lastModifiedBy>
  <cp:revision>5</cp:revision>
  <dcterms:created xsi:type="dcterms:W3CDTF">2026-01-08T15:33:00Z</dcterms:created>
  <dcterms:modified xsi:type="dcterms:W3CDTF">2026-01-08T15:40:00Z</dcterms:modified>
</cp:coreProperties>
</file>